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CFD627" w14:textId="3E553DC3" w:rsidR="007F555B" w:rsidRDefault="007F555B" w:rsidP="007F555B">
      <w:r>
        <w:t>Hetznet Setup</w:t>
      </w:r>
    </w:p>
    <w:p w14:paraId="1BCBFFF8" w14:textId="77777777" w:rsidR="007F555B" w:rsidRDefault="007F555B" w:rsidP="007F555B"/>
    <w:p w14:paraId="6AC91DD5" w14:textId="77777777" w:rsidR="007F555B" w:rsidRPr="007F555B" w:rsidRDefault="007F555B" w:rsidP="007F555B">
      <w:pPr>
        <w:spacing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Create Hetzner Cloud Instance</w:t>
      </w:r>
    </w:p>
    <w:p w14:paraId="408A7688" w14:textId="77777777" w:rsidR="007F555B" w:rsidRPr="007F555B" w:rsidRDefault="007F555B" w:rsidP="007F555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o to </w:t>
      </w:r>
      <w:hyperlink r:id="rId5" w:tgtFrame="_blank" w:history="1">
        <w:r w:rsidRPr="007F555B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etzner Cloud Console</w:t>
        </w:r>
      </w:hyperlink>
    </w:p>
    <w:p w14:paraId="1AF20684" w14:textId="77777777" w:rsidR="007F555B" w:rsidRPr="007F555B" w:rsidRDefault="007F555B" w:rsidP="007F555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project if you don't have one</w:t>
      </w:r>
    </w:p>
    <w:p w14:paraId="51F0B7E4" w14:textId="77777777" w:rsidR="007F555B" w:rsidRPr="007F555B" w:rsidRDefault="007F555B" w:rsidP="007F555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ick "Add Server"</w:t>
      </w:r>
    </w:p>
    <w:p w14:paraId="1ACB79AD" w14:textId="77777777" w:rsidR="007F555B" w:rsidRPr="007F555B" w:rsidRDefault="007F555B" w:rsidP="007F555B">
      <w:pPr>
        <w:numPr>
          <w:ilvl w:val="0"/>
          <w:numId w:val="1"/>
        </w:numPr>
        <w:spacing w:after="6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oose:</w:t>
      </w:r>
    </w:p>
    <w:p w14:paraId="0B079F24" w14:textId="77777777" w:rsidR="007F555B" w:rsidRPr="007F555B" w:rsidRDefault="007F555B" w:rsidP="007F555B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ocation: Select nearest region</w:t>
      </w:r>
    </w:p>
    <w:p w14:paraId="3E70F1E2" w14:textId="77777777" w:rsidR="007F555B" w:rsidRPr="007F555B" w:rsidRDefault="007F555B" w:rsidP="007F555B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age: Ubuntu 22.04</w:t>
      </w:r>
    </w:p>
    <w:p w14:paraId="0DFC41B9" w14:textId="77777777" w:rsidR="007F555B" w:rsidRPr="007F555B" w:rsidRDefault="007F555B" w:rsidP="007F555B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ype: CX41 (4 vCPU, 8GB RAM - adjust based on your needs)</w:t>
      </w:r>
    </w:p>
    <w:p w14:paraId="217208C9" w14:textId="77777777" w:rsidR="007F555B" w:rsidRPr="007F555B" w:rsidRDefault="007F555B" w:rsidP="007F555B">
      <w:pPr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d SSH Key (recommended) or use password authentication</w:t>
      </w:r>
    </w:p>
    <w:p w14:paraId="2EC7D1CD" w14:textId="77777777" w:rsidR="007F555B" w:rsidRPr="007F555B" w:rsidRDefault="007F555B" w:rsidP="007F555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able "Volumes" if you need additional storage for models</w:t>
      </w:r>
    </w:p>
    <w:p w14:paraId="42C86397" w14:textId="77777777" w:rsidR="007F555B" w:rsidRPr="007F555B" w:rsidRDefault="007F555B" w:rsidP="007F555B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ick "Create &amp; Buy Now"</w:t>
      </w:r>
    </w:p>
    <w:p w14:paraId="1CA16196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Connect to Your Server</w:t>
      </w:r>
    </w:p>
    <w:p w14:paraId="76298723" w14:textId="77777777" w:rsidR="007F555B" w:rsidRPr="007F555B" w:rsidRDefault="007F555B" w:rsidP="007F555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nd your server IP in the Hetzner console</w:t>
      </w:r>
    </w:p>
    <w:p w14:paraId="32324D24" w14:textId="77777777" w:rsidR="007F555B" w:rsidRPr="007F555B" w:rsidRDefault="007F555B" w:rsidP="007F555B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nect using SSH:</w:t>
      </w:r>
    </w:p>
    <w:p w14:paraId="4EC628A2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23119E6D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75F791B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ssh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root@your-server-ip</w:t>
      </w:r>
    </w:p>
    <w:p w14:paraId="359D01D4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Initial Server Setup</w:t>
      </w:r>
    </w:p>
    <w:p w14:paraId="635BE347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572AFCA6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272B4EB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636F88"/>
          <w:kern w:val="0"/>
          <w:sz w:val="20"/>
          <w:szCs w:val="20"/>
          <w14:ligatures w14:val="none"/>
        </w:rPr>
        <w:t># Update system</w:t>
      </w:r>
    </w:p>
    <w:p w14:paraId="43767C5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apt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pdate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&amp;&amp;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apt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pgrade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y</w:t>
      </w:r>
    </w:p>
    <w:p w14:paraId="338E187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6D4D397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636F88"/>
          <w:kern w:val="0"/>
          <w:sz w:val="20"/>
          <w:szCs w:val="20"/>
          <w14:ligatures w14:val="none"/>
        </w:rPr>
        <w:t># Install Docker</w:t>
      </w:r>
    </w:p>
    <w:p w14:paraId="46A15DF8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curl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fsSL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ttps://get.docker.com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|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sh</w:t>
      </w:r>
    </w:p>
    <w:p w14:paraId="379EDCA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6484635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636F88"/>
          <w:kern w:val="0"/>
          <w:sz w:val="20"/>
          <w:szCs w:val="20"/>
          <w14:ligatures w14:val="none"/>
        </w:rPr>
        <w:t># Install Docker Compose</w:t>
      </w:r>
    </w:p>
    <w:p w14:paraId="45E3C49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apt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nstall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docker-compose-plugin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y</w:t>
      </w:r>
    </w:p>
    <w:p w14:paraId="4DF8BED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5ABE724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636F88"/>
          <w:kern w:val="0"/>
          <w:sz w:val="20"/>
          <w:szCs w:val="20"/>
          <w14:ligatures w14:val="none"/>
        </w:rPr>
        <w:t># Verify installation</w:t>
      </w:r>
    </w:p>
    <w:p w14:paraId="5734149E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compose version</w:t>
      </w:r>
    </w:p>
    <w:p w14:paraId="0407DC06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Prepare Deployment Files</w:t>
      </w:r>
    </w:p>
    <w:p w14:paraId="3C9097DD" w14:textId="77777777" w:rsidR="007F555B" w:rsidRPr="007F555B" w:rsidRDefault="007F555B" w:rsidP="007F555B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project directory:</w:t>
      </w:r>
    </w:p>
    <w:p w14:paraId="121ED048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43290936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18533928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mkdi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my-stack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&amp;&amp;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cd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my-stack</w:t>
      </w:r>
    </w:p>
    <w:p w14:paraId="4BC47385" w14:textId="77777777" w:rsidR="007F555B" w:rsidRPr="007F555B" w:rsidRDefault="007F555B" w:rsidP="007F555B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docker-compose.yml</w:t>
      </w: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A9093CD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lastRenderedPageBreak/>
        <w:t>yaml</w:t>
      </w:r>
    </w:p>
    <w:p w14:paraId="2782FB30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66EB208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ersio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3'</w:t>
      </w:r>
    </w:p>
    <w:p w14:paraId="654AB3F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7DE66F3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olum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0C46113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8n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77100CB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ostgres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3DC524EC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ollama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4F26343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qdrant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07AD406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open-webui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1C8D5C68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flowis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761ECE3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16D9AB9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etwork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3798555C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emo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6A0F894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71126758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x-n8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EBCB8B"/>
          <w:kern w:val="0"/>
          <w:sz w:val="20"/>
          <w:szCs w:val="20"/>
          <w14:ligatures w14:val="none"/>
        </w:rPr>
        <w:t>&amp;service-n8n</w:t>
      </w:r>
    </w:p>
    <w:p w14:paraId="6A13932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m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8nio/n8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latest</w:t>
      </w:r>
    </w:p>
    <w:p w14:paraId="0C01267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etwork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[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demo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]</w:t>
      </w:r>
    </w:p>
    <w:p w14:paraId="232E9C1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environmen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4E281DC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DB_TYPE=postgresdb</w:t>
      </w:r>
    </w:p>
    <w:p w14:paraId="740AAD2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DB_POSTGRESDB_HOST=postgres</w:t>
      </w:r>
    </w:p>
    <w:p w14:paraId="58A0F5C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DB_POSTGRESDB_USER=$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POSTGRES_USER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32009F1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DB_POSTGRESDB_PASSWORD=$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POSTGRES_PASSWORD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5CE4151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8N_DIAGNOSTICS_ENABLED=false</w:t>
      </w:r>
    </w:p>
    <w:p w14:paraId="350AD89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8N_PERSONALIZATION_ENABLED=false</w:t>
      </w:r>
    </w:p>
    <w:p w14:paraId="7C25127E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8N_ENCRYPTION_KEY=$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N8N_ENCRYPTION_KEY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3543579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8N_USER_MANAGEMENT_JWT_SECRET=$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N8N_JWT_SECRE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73844ABE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epends_o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353443C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postgres</w:t>
      </w:r>
    </w:p>
    <w:p w14:paraId="3118DA5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217E476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x-ollama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EBCB8B"/>
          <w:kern w:val="0"/>
          <w:sz w:val="20"/>
          <w:szCs w:val="20"/>
          <w14:ligatures w14:val="none"/>
        </w:rPr>
        <w:t>&amp;service-ollama</w:t>
      </w:r>
    </w:p>
    <w:p w14:paraId="0485180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m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ollama/ollama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latest</w:t>
      </w:r>
    </w:p>
    <w:p w14:paraId="00F86CF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container_nam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ollama</w:t>
      </w:r>
    </w:p>
    <w:p w14:paraId="5578E2B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etwork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[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demo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]</w:t>
      </w:r>
    </w:p>
    <w:p w14:paraId="199EA66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restar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nles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stopped</w:t>
      </w:r>
    </w:p>
    <w:p w14:paraId="7661AE0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ort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1C5D433E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11434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11434</w:t>
      </w:r>
    </w:p>
    <w:p w14:paraId="40E9642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olum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54B3588C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ollama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/root/.ollama</w:t>
      </w:r>
    </w:p>
    <w:p w14:paraId="7F58D7C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0E5B2D9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servic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5AEFA46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flowis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368230D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m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flowiseai/flowise</w:t>
      </w:r>
    </w:p>
    <w:p w14:paraId="3B98C83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etwork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[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demo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]</w:t>
      </w:r>
    </w:p>
    <w:p w14:paraId="6F46394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restar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nles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stopped</w:t>
      </w:r>
    </w:p>
    <w:p w14:paraId="74103B5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environmen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2DC0B39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PORT=3001</w:t>
      </w:r>
    </w:p>
    <w:p w14:paraId="54B6C35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ort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02706A0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3001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3001</w:t>
      </w:r>
    </w:p>
    <w:p w14:paraId="2DA123D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olum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19E945B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flowis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/root/.flowise</w:t>
      </w:r>
    </w:p>
    <w:p w14:paraId="2523DD4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6BEC292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open-webui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5DF2D65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m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ghcr.io/ope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webui/ope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webui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main</w:t>
      </w:r>
    </w:p>
    <w:p w14:paraId="4816A5E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lastRenderedPageBreak/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etwork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[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demo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]</w:t>
      </w:r>
    </w:p>
    <w:p w14:paraId="27E7228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restar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nles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stopped</w:t>
      </w:r>
    </w:p>
    <w:p w14:paraId="6925455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ort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55E173A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"3000:8080"</w:t>
      </w:r>
    </w:p>
    <w:p w14:paraId="451E496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olum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35F29A5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ope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webui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/app/backend/data</w:t>
      </w:r>
    </w:p>
    <w:p w14:paraId="3717854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1C609278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ostgr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3FDFB65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m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postgr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15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alpine</w:t>
      </w:r>
    </w:p>
    <w:p w14:paraId="04643DD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etwork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[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demo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]</w:t>
      </w:r>
    </w:p>
    <w:p w14:paraId="14A641F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restar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nles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stopped</w:t>
      </w:r>
    </w:p>
    <w:p w14:paraId="493CA1A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environmen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36125B1C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POSTGRES_USER=$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POSTGRES_USER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793E1A0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POSTGRES_PASSWORD=$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POSTGRES_PASSWORD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5E79B57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POSTGRES_DB=$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POSTGRES_DB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7E3298B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olum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7619E7E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postgres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/var/lib/postgresql/data</w:t>
      </w:r>
    </w:p>
    <w:p w14:paraId="5AE20B3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healthcheck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2CD6154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tes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[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CMD-SHELL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,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pg_isready -h localhost -U ${POSTGRES_USER} -d ${POSTGRES_DB}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]</w:t>
      </w:r>
    </w:p>
    <w:p w14:paraId="2BFB10C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nterval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5s</w:t>
      </w:r>
    </w:p>
    <w:p w14:paraId="59BF367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timeou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5s</w:t>
      </w:r>
    </w:p>
    <w:p w14:paraId="1798AE4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retri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10</w:t>
      </w:r>
    </w:p>
    <w:p w14:paraId="57636F4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1CAFDBB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8n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218BEF4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&lt;&lt;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EBCB8B"/>
          <w:kern w:val="0"/>
          <w:sz w:val="20"/>
          <w:szCs w:val="20"/>
          <w14:ligatures w14:val="none"/>
        </w:rPr>
        <w:t>*service-n8n</w:t>
      </w:r>
    </w:p>
    <w:p w14:paraId="1067C97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restar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nles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stopped</w:t>
      </w:r>
    </w:p>
    <w:p w14:paraId="78A9B7E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ort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2201A7B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5678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5678</w:t>
      </w:r>
    </w:p>
    <w:p w14:paraId="348BB5F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olum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6ED10EE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8n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/home/node/.n8n</w:t>
      </w:r>
    </w:p>
    <w:p w14:paraId="6534F6D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3BEEE1B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qdran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5654E44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m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qdrant/qdran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latest</w:t>
      </w:r>
    </w:p>
    <w:p w14:paraId="11C601E9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network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[</w:t>
      </w:r>
      <w:r w:rsidRPr="007F555B">
        <w:rPr>
          <w:rFonts w:ascii="var(--ds-font-family-code)" w:eastAsia="Times New Roman" w:hAnsi="var(--ds-font-family-code)" w:cs="Courier New"/>
          <w:color w:val="A3BE8C"/>
          <w:kern w:val="0"/>
          <w:sz w:val="20"/>
          <w:szCs w:val="20"/>
          <w14:ligatures w14:val="none"/>
        </w:rPr>
        <w:t>'demo'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]</w:t>
      </w:r>
    </w:p>
    <w:p w14:paraId="74440F2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restart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unles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stopped</w:t>
      </w:r>
    </w:p>
    <w:p w14:paraId="7205236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ort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4A2C0C18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6333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6333</w:t>
      </w:r>
    </w:p>
    <w:p w14:paraId="16D8E14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volumes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1947B54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qdrant_storag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/qdrant/storage</w:t>
      </w:r>
    </w:p>
    <w:p w14:paraId="6F02B6D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562C4F1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ollama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</w:p>
    <w:p w14:paraId="7CE2CCD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&lt;&lt;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: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EBCB8B"/>
          <w:kern w:val="0"/>
          <w:sz w:val="20"/>
          <w:szCs w:val="20"/>
          <w14:ligatures w14:val="none"/>
        </w:rPr>
        <w:t>*service-ollama</w:t>
      </w:r>
    </w:p>
    <w:p w14:paraId="23D949BF" w14:textId="77777777" w:rsidR="007F555B" w:rsidRPr="007F555B" w:rsidRDefault="007F555B" w:rsidP="007F555B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.env</w:t>
      </w: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file:</w:t>
      </w:r>
    </w:p>
    <w:p w14:paraId="61EEDEC1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23E47F10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0FEB405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636F88"/>
          <w:kern w:val="0"/>
          <w:sz w:val="20"/>
          <w:szCs w:val="20"/>
          <w14:ligatures w14:val="none"/>
        </w:rPr>
        <w:t># Database</w:t>
      </w:r>
    </w:p>
    <w:p w14:paraId="4F0FED9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OSTGRES_USER=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n8n-user</w:t>
      </w:r>
    </w:p>
    <w:p w14:paraId="3119DB1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OSTGRES_PASSWORD=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strong-password-here</w:t>
      </w:r>
    </w:p>
    <w:p w14:paraId="47F623F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OSTGRES_DB=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n8n-db</w:t>
      </w:r>
    </w:p>
    <w:p w14:paraId="48CFBB0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64473A7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636F88"/>
          <w:kern w:val="0"/>
          <w:sz w:val="20"/>
          <w:szCs w:val="20"/>
          <w14:ligatures w14:val="none"/>
        </w:rPr>
        <w:t># n8n Security</w:t>
      </w:r>
    </w:p>
    <w:p w14:paraId="1B9A93D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N8N_ENCRYPTION_KEY=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your-encryption-key-here</w:t>
      </w:r>
    </w:p>
    <w:p w14:paraId="14256F5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N8N_JWT_SECRET=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your-jwt-secret-here</w:t>
      </w:r>
    </w:p>
    <w:p w14:paraId="7B2C980B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5. Start the Stack</w:t>
      </w:r>
    </w:p>
    <w:p w14:paraId="78D1D67A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251E0986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0C600F4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compose up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d</w:t>
      </w:r>
    </w:p>
    <w:p w14:paraId="5C360595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 Install Reverse Proxy (Nginx)</w:t>
      </w:r>
    </w:p>
    <w:p w14:paraId="1F80FE39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32A5830F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12A1B2B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apt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install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ginx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y</w:t>
      </w:r>
    </w:p>
    <w:p w14:paraId="6050D46A" w14:textId="77777777" w:rsidR="007F555B" w:rsidRPr="007F555B" w:rsidRDefault="007F555B" w:rsidP="007F55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/etc/nginx/sites-available/my-stack</w:t>
      </w: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7F1D57B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nginx</w:t>
      </w:r>
    </w:p>
    <w:p w14:paraId="33978389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569DECE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serv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</w:p>
    <w:p w14:paraId="0396DE8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listen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80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;</w:t>
      </w:r>
    </w:p>
    <w:p w14:paraId="4DE3646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server_name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your-server-ip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;</w:t>
      </w:r>
    </w:p>
    <w:p w14:paraId="2790170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5DCFCC7E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location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/n8n/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</w:p>
    <w:p w14:paraId="07E4E80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pass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ttp://localhost:5678/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;</w:t>
      </w:r>
    </w:p>
    <w:p w14:paraId="73A5F76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ost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host;</w:t>
      </w:r>
    </w:p>
    <w:p w14:paraId="4110563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X-Real-IP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remote_addr;</w:t>
      </w:r>
    </w:p>
    <w:p w14:paraId="2AC7B61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X-Forwarded-For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proxy_add_x_forwarded_for;</w:t>
      </w:r>
    </w:p>
    <w:p w14:paraId="4AA0BEA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13C019DE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4BAD086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location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/flowise/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</w:p>
    <w:p w14:paraId="48283E72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pass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ttp://localhost:3001/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;</w:t>
      </w:r>
    </w:p>
    <w:p w14:paraId="4AF06BE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ost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host;</w:t>
      </w:r>
    </w:p>
    <w:p w14:paraId="0467C07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X-Real-IP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remote_addr;</w:t>
      </w:r>
    </w:p>
    <w:p w14:paraId="1B4EE59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3CCA248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31E806A4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location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/webui/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</w:p>
    <w:p w14:paraId="2D5392E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pass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ttp://localhost:3000/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;</w:t>
      </w:r>
    </w:p>
    <w:p w14:paraId="7A367848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ost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host;</w:t>
      </w:r>
    </w:p>
    <w:p w14:paraId="16B16B5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X-Real-IP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remote_addr;</w:t>
      </w:r>
    </w:p>
    <w:p w14:paraId="2F7025A7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7C6135D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</w:p>
    <w:p w14:paraId="385C099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location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/ollama/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{</w:t>
      </w:r>
    </w:p>
    <w:p w14:paraId="3DE9E45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pass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ttp://localhost:11434/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;</w:t>
      </w:r>
    </w:p>
    <w:p w14:paraId="50EAA83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Host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host;</w:t>
      </w:r>
    </w:p>
    <w:p w14:paraId="5543229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proxy_set_head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X-Real-IP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$remote_addr;</w:t>
      </w:r>
    </w:p>
    <w:p w14:paraId="0B91C21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  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71CF7C5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}</w:t>
      </w:r>
    </w:p>
    <w:p w14:paraId="3FE0FD5A" w14:textId="77777777" w:rsidR="007F555B" w:rsidRPr="007F555B" w:rsidRDefault="007F555B" w:rsidP="007F55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able the configuration:</w:t>
      </w:r>
    </w:p>
    <w:p w14:paraId="35643BF0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615C42A6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2B75B9B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ln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s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/etc/nginx/sites-available/my-stack /etc/nginx/sites-enabled/</w:t>
      </w:r>
    </w:p>
    <w:p w14:paraId="5E61778B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lastRenderedPageBreak/>
        <w:t xml:space="preserve">nginx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t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&amp;&amp;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systemctl reload nginx</w:t>
      </w:r>
    </w:p>
    <w:p w14:paraId="5C33EAD5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7. Firewall Configuration</w:t>
      </w:r>
    </w:p>
    <w:p w14:paraId="4EC4D754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70858535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4D543E56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ufw allow 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80</w:t>
      </w:r>
    </w:p>
    <w:p w14:paraId="33E83B4A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ufw allow </w:t>
      </w:r>
      <w:r w:rsidRPr="007F555B">
        <w:rPr>
          <w:rFonts w:ascii="var(--ds-font-family-code)" w:eastAsia="Times New Roman" w:hAnsi="var(--ds-font-family-code)" w:cs="Courier New"/>
          <w:color w:val="B48EAD"/>
          <w:kern w:val="0"/>
          <w:sz w:val="20"/>
          <w:szCs w:val="20"/>
          <w14:ligatures w14:val="none"/>
        </w:rPr>
        <w:t>22</w:t>
      </w:r>
    </w:p>
    <w:p w14:paraId="6F375BC0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ufw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enable</w:t>
      </w:r>
    </w:p>
    <w:p w14:paraId="39C7B4BC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8. Access Your Services</w:t>
      </w:r>
    </w:p>
    <w:p w14:paraId="3D6D5DFF" w14:textId="77777777" w:rsidR="007F555B" w:rsidRPr="007F555B" w:rsidRDefault="007F555B" w:rsidP="007F55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these URLs from your Windows machine:</w:t>
      </w:r>
    </w:p>
    <w:p w14:paraId="27BBE757" w14:textId="77777777" w:rsidR="007F555B" w:rsidRPr="007F555B" w:rsidRDefault="007F555B" w:rsidP="007F555B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8n: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http://your-server-ip/n8n</w:t>
      </w:r>
    </w:p>
    <w:p w14:paraId="6EA6B710" w14:textId="77777777" w:rsidR="007F555B" w:rsidRPr="007F555B" w:rsidRDefault="007F555B" w:rsidP="007F555B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lowise: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http://your-server-ip/flowise</w:t>
      </w:r>
    </w:p>
    <w:p w14:paraId="0CC9E570" w14:textId="77777777" w:rsidR="007F555B" w:rsidRPr="007F555B" w:rsidRDefault="007F555B" w:rsidP="007F555B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en WebUI: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http://your-server-ip/webui</w:t>
      </w:r>
    </w:p>
    <w:p w14:paraId="3873C0A5" w14:textId="77777777" w:rsidR="007F555B" w:rsidRPr="007F555B" w:rsidRDefault="007F555B" w:rsidP="007F555B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llama API: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http://your-server-ip/ollama</w:t>
      </w:r>
    </w:p>
    <w:p w14:paraId="4BB2544E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9. Post-Installation Steps</w:t>
      </w:r>
    </w:p>
    <w:p w14:paraId="1359106D" w14:textId="77777777" w:rsidR="007F555B" w:rsidRPr="007F555B" w:rsidRDefault="007F555B" w:rsidP="007F555B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ll Ollama models:</w:t>
      </w:r>
    </w:p>
    <w:p w14:paraId="5AD7E223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270B4FED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7806108F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exec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it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ollama ollama pull llama2</w:t>
      </w:r>
    </w:p>
    <w:p w14:paraId="1BB63982" w14:textId="77777777" w:rsidR="007F555B" w:rsidRPr="007F555B" w:rsidRDefault="007F555B" w:rsidP="007F555B">
      <w:pPr>
        <w:numPr>
          <w:ilvl w:val="0"/>
          <w:numId w:val="8"/>
        </w:numPr>
        <w:spacing w:after="6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tialize n8n:</w:t>
      </w:r>
    </w:p>
    <w:p w14:paraId="38C8F7EF" w14:textId="77777777" w:rsidR="007F555B" w:rsidRPr="007F555B" w:rsidRDefault="007F555B" w:rsidP="007F555B">
      <w:pPr>
        <w:numPr>
          <w:ilvl w:val="1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ccess n8n through the web interface</w:t>
      </w:r>
    </w:p>
    <w:p w14:paraId="10DC5F26" w14:textId="77777777" w:rsidR="007F555B" w:rsidRPr="007F555B" w:rsidRDefault="007F555B" w:rsidP="007F555B">
      <w:pPr>
        <w:numPr>
          <w:ilvl w:val="1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your first user account</w:t>
      </w:r>
    </w:p>
    <w:p w14:paraId="713AE7AE" w14:textId="77777777" w:rsidR="007F555B" w:rsidRPr="007F555B" w:rsidRDefault="007F555B" w:rsidP="007F555B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all services:</w:t>
      </w:r>
    </w:p>
    <w:p w14:paraId="7BD6E4DC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7E16C66D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4AC74333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s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a</w:t>
      </w:r>
    </w:p>
    <w:p w14:paraId="5969E241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Important Security Notes:</w:t>
      </w:r>
    </w:p>
    <w:p w14:paraId="4E19B293" w14:textId="77777777" w:rsidR="007F555B" w:rsidRPr="007F555B" w:rsidRDefault="007F555B" w:rsidP="007F555B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ange all default passwords in the </w:t>
      </w:r>
      <w:r w:rsidRPr="007F555B">
        <w:rPr>
          <w:rFonts w:ascii="var(--ds-font-family-code)" w:eastAsia="Times New Roman" w:hAnsi="var(--ds-font-family-code)" w:cs="Courier New"/>
          <w:kern w:val="0"/>
          <w:sz w:val="21"/>
          <w:szCs w:val="21"/>
          <w14:ligatures w14:val="none"/>
        </w:rPr>
        <w:t>.env</w:t>
      </w: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 file</w:t>
      </w:r>
    </w:p>
    <w:p w14:paraId="4AE49EDF" w14:textId="77777777" w:rsidR="007F555B" w:rsidRPr="007F555B" w:rsidRDefault="007F555B" w:rsidP="007F555B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sider adding HTTPS with Let's Encrypt</w:t>
      </w:r>
    </w:p>
    <w:p w14:paraId="3FAFB950" w14:textId="77777777" w:rsidR="007F555B" w:rsidRPr="007F555B" w:rsidRDefault="007F555B" w:rsidP="007F555B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strict access to specific IPs if possible</w:t>
      </w:r>
    </w:p>
    <w:p w14:paraId="536505E8" w14:textId="77777777" w:rsidR="007F555B" w:rsidRPr="007F555B" w:rsidRDefault="007F555B" w:rsidP="007F555B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gularly update your containers:</w:t>
      </w:r>
    </w:p>
    <w:p w14:paraId="65A078EF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584C58FE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03FEDEE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compose pull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&amp;&amp;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compose up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d</w:t>
      </w:r>
    </w:p>
    <w:p w14:paraId="63B9A9C4" w14:textId="77777777" w:rsidR="007F555B" w:rsidRPr="007F555B" w:rsidRDefault="007F555B" w:rsidP="007F55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7F555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Troubleshooting:</w:t>
      </w:r>
    </w:p>
    <w:p w14:paraId="64B2B558" w14:textId="77777777" w:rsidR="007F555B" w:rsidRPr="007F555B" w:rsidRDefault="007F555B" w:rsidP="007F555B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eck container logs:</w:t>
      </w:r>
    </w:p>
    <w:p w14:paraId="36E3D573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5D806681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lastRenderedPageBreak/>
        <w:t>Copy</w:t>
      </w:r>
    </w:p>
    <w:p w14:paraId="21E958E1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logs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&lt;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container-name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&gt;</w:t>
      </w:r>
    </w:p>
    <w:p w14:paraId="10036670" w14:textId="77777777" w:rsidR="007F555B" w:rsidRPr="007F555B" w:rsidRDefault="007F555B" w:rsidP="007F555B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network connections:</w:t>
      </w:r>
    </w:p>
    <w:p w14:paraId="6D7DA117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0799D75C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33E79C65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docker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network inspect demo</w:t>
      </w:r>
    </w:p>
    <w:p w14:paraId="57679C77" w14:textId="77777777" w:rsidR="007F555B" w:rsidRPr="007F555B" w:rsidRDefault="007F555B" w:rsidP="007F555B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eck Nginx logs:</w:t>
      </w:r>
    </w:p>
    <w:p w14:paraId="3CEA6FE6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bash</w:t>
      </w:r>
    </w:p>
    <w:p w14:paraId="08D3AF43" w14:textId="77777777" w:rsidR="007F555B" w:rsidRPr="007F555B" w:rsidRDefault="007F555B" w:rsidP="007F555B">
      <w:pPr>
        <w:shd w:val="clear" w:color="auto" w:fill="50505A"/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color w:val="FFFFFF"/>
          <w:kern w:val="0"/>
          <w:sz w:val="24"/>
          <w:szCs w:val="24"/>
          <w14:ligatures w14:val="none"/>
        </w:rPr>
        <w:t>Copy</w:t>
      </w:r>
    </w:p>
    <w:p w14:paraId="3BF7559D" w14:textId="77777777" w:rsidR="007F555B" w:rsidRPr="007F555B" w:rsidRDefault="007F555B" w:rsidP="007F555B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7F555B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tail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</w:t>
      </w:r>
      <w:r w:rsidRPr="007F555B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f</w:t>
      </w:r>
      <w:r w:rsidRPr="007F555B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 /var/log/nginx/access.log</w:t>
      </w:r>
    </w:p>
    <w:p w14:paraId="1A9C2B53" w14:textId="77777777" w:rsidR="007F555B" w:rsidRPr="007F555B" w:rsidRDefault="007F555B" w:rsidP="007F555B">
      <w:pPr>
        <w:spacing w:before="100" w:beforeAutospacing="1" w:after="1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F555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setup gives you a working stack accessible via your Hetzner IP address. Remember that exposing services directly via IP without HTTPS is not recommended for production use, but suitable for personal/testing environments.</w:t>
      </w:r>
    </w:p>
    <w:p w14:paraId="150B953A" w14:textId="77777777" w:rsidR="007F555B" w:rsidRDefault="007F555B" w:rsidP="007F555B"/>
    <w:p w14:paraId="6E570D5F" w14:textId="77777777" w:rsidR="000907D8" w:rsidRDefault="000907D8" w:rsidP="007F555B"/>
    <w:p w14:paraId="180E38F5" w14:textId="705C2250" w:rsidR="000907D8" w:rsidRDefault="000907D8" w:rsidP="000907D8">
      <w:pPr>
        <w:pStyle w:val="ListParagraph"/>
        <w:numPr>
          <w:ilvl w:val="0"/>
          <w:numId w:val="13"/>
        </w:numPr>
      </w:pPr>
      <w:r>
        <w:t xml:space="preserve">-    - </w:t>
      </w:r>
    </w:p>
    <w:p w14:paraId="4C53FCCB" w14:textId="77777777" w:rsidR="000907D8" w:rsidRPr="000907D8" w:rsidRDefault="000907D8" w:rsidP="000907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Step-by-Step Instructions:</w:t>
      </w:r>
    </w:p>
    <w:p w14:paraId="4D15DE06" w14:textId="77777777" w:rsidR="000907D8" w:rsidRPr="000907D8" w:rsidRDefault="000907D8" w:rsidP="000907D8">
      <w:pPr>
        <w:numPr>
          <w:ilvl w:val="0"/>
          <w:numId w:val="14"/>
        </w:numPr>
        <w:spacing w:after="0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Save the new compose file</w:t>
      </w:r>
      <w:r w:rsidRPr="000907D8"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  <w:br/>
        <w:t>Replace your existing docker-compose.yml with this version</w:t>
      </w:r>
    </w:p>
    <w:p w14:paraId="5AF363B2" w14:textId="77777777" w:rsidR="000907D8" w:rsidRPr="000907D8" w:rsidRDefault="000907D8" w:rsidP="000907D8">
      <w:pPr>
        <w:numPr>
          <w:ilvl w:val="0"/>
          <w:numId w:val="14"/>
        </w:numPr>
        <w:spacing w:after="60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Clean existing containers</w:t>
      </w:r>
    </w:p>
    <w:p w14:paraId="4644837F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powershell</w:t>
      </w:r>
    </w:p>
    <w:p w14:paraId="4D758530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Copy</w:t>
      </w:r>
    </w:p>
    <w:p w14:paraId="30836B6A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docker compose down 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v</w:t>
      </w:r>
    </w:p>
    <w:p w14:paraId="3CBC8757" w14:textId="77777777" w:rsidR="000907D8" w:rsidRPr="000907D8" w:rsidRDefault="000907D8" w:rsidP="000907D8">
      <w:pPr>
        <w:numPr>
          <w:ilvl w:val="0"/>
          <w:numId w:val="14"/>
        </w:numPr>
        <w:spacing w:after="60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Start core services</w:t>
      </w:r>
    </w:p>
    <w:p w14:paraId="27A0F989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powershell</w:t>
      </w:r>
    </w:p>
    <w:p w14:paraId="6591C9F2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Copy</w:t>
      </w:r>
    </w:p>
    <w:p w14:paraId="24FD2634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docker compose 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-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profile cpu up 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 postgres ollama</w:t>
      </w:r>
    </w:p>
    <w:p w14:paraId="1EAF51D7" w14:textId="77777777" w:rsidR="000907D8" w:rsidRPr="000907D8" w:rsidRDefault="000907D8" w:rsidP="000907D8">
      <w:pPr>
        <w:numPr>
          <w:ilvl w:val="0"/>
          <w:numId w:val="14"/>
        </w:numPr>
        <w:spacing w:after="60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Wait for Ollama to initialize</w:t>
      </w:r>
      <w:r w:rsidRPr="000907D8"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  <w:t> (2-3 minutes)</w:t>
      </w:r>
      <w:r w:rsidRPr="000907D8"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  <w:br/>
        <w:t>Verify with:</w:t>
      </w:r>
    </w:p>
    <w:p w14:paraId="46E35A61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powershell</w:t>
      </w:r>
    </w:p>
    <w:p w14:paraId="1B0F1AB3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Copy</w:t>
      </w:r>
    </w:p>
    <w:p w14:paraId="2D80083D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docker logs ollama 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f</w:t>
      </w:r>
    </w:p>
    <w:p w14:paraId="23C8E361" w14:textId="77777777" w:rsidR="000907D8" w:rsidRPr="000907D8" w:rsidRDefault="000907D8" w:rsidP="000907D8">
      <w:pPr>
        <w:numPr>
          <w:ilvl w:val="0"/>
          <w:numId w:val="14"/>
        </w:numPr>
        <w:spacing w:after="60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Manually pull models</w:t>
      </w:r>
      <w:r w:rsidRPr="000907D8"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  <w:t> (Run these one by one):</w:t>
      </w:r>
    </w:p>
    <w:p w14:paraId="6CC7C432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lastRenderedPageBreak/>
        <w:t>powershell</w:t>
      </w:r>
    </w:p>
    <w:p w14:paraId="46BEA8B3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Copy</w:t>
      </w:r>
    </w:p>
    <w:p w14:paraId="1B5AC2A8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qwen2-math:7b</w:t>
      </w:r>
    </w:p>
    <w:p w14:paraId="03EA6287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llama3-chatqa:8b</w:t>
      </w:r>
    </w:p>
    <w:p w14:paraId="51D2910F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wizard-math:7b</w:t>
      </w:r>
    </w:p>
    <w:p w14:paraId="1613D93F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sqlcoder:7b</w:t>
      </w:r>
    </w:p>
    <w:p w14:paraId="128215D7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deepseek-coder:6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.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7b</w:t>
      </w:r>
    </w:p>
    <w:p w14:paraId="238C8551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codellama:7b</w:t>
      </w:r>
    </w:p>
    <w:p w14:paraId="60E32E58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deepseek-r1:8b</w:t>
      </w:r>
    </w:p>
    <w:p w14:paraId="0675CF79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llama2</w:t>
      </w:r>
    </w:p>
    <w:p w14:paraId="70A4FED7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llama3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.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2</w:t>
      </w:r>
    </w:p>
    <w:p w14:paraId="04D16C8E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llama3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.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1</w:t>
      </w:r>
    </w:p>
    <w:p w14:paraId="713E2D2B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ocker exec ollama ollama pull nomic-embed-text</w:t>
      </w:r>
    </w:p>
    <w:p w14:paraId="7957C38D" w14:textId="77777777" w:rsidR="000907D8" w:rsidRPr="000907D8" w:rsidRDefault="000907D8" w:rsidP="000907D8">
      <w:pPr>
        <w:numPr>
          <w:ilvl w:val="0"/>
          <w:numId w:val="14"/>
        </w:numPr>
        <w:spacing w:after="60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Start remaining services</w:t>
      </w:r>
    </w:p>
    <w:p w14:paraId="36F5FF05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powershell</w:t>
      </w:r>
    </w:p>
    <w:p w14:paraId="164533F7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Copy</w:t>
      </w:r>
    </w:p>
    <w:p w14:paraId="77E759B4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docker compose 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-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profile cpu up </w:t>
      </w:r>
      <w:r w:rsidRPr="000907D8">
        <w:rPr>
          <w:rFonts w:ascii="var(--ds-font-family-code)" w:eastAsia="Times New Roman" w:hAnsi="var(--ds-font-family-code)" w:cs="Courier New"/>
          <w:color w:val="81A1C1"/>
          <w:kern w:val="0"/>
          <w:sz w:val="20"/>
          <w:szCs w:val="20"/>
          <w14:ligatures w14:val="none"/>
        </w:rPr>
        <w:t>-</w:t>
      </w: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>d</w:t>
      </w:r>
    </w:p>
    <w:p w14:paraId="01693978" w14:textId="77777777" w:rsidR="000907D8" w:rsidRPr="000907D8" w:rsidRDefault="000907D8" w:rsidP="000907D8">
      <w:pPr>
        <w:numPr>
          <w:ilvl w:val="0"/>
          <w:numId w:val="14"/>
        </w:numPr>
        <w:spacing w:after="60" w:line="240" w:lineRule="auto"/>
        <w:rPr>
          <w:rFonts w:ascii="Segoe UI" w:eastAsia="Times New Roman" w:hAnsi="Segoe UI" w:cs="Segoe UI"/>
          <w:color w:val="404040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b/>
          <w:bCs/>
          <w:color w:val="404040"/>
          <w:kern w:val="0"/>
          <w:sz w:val="24"/>
          <w:szCs w:val="24"/>
          <w14:ligatures w14:val="none"/>
        </w:rPr>
        <w:t>Verify all containers</w:t>
      </w:r>
    </w:p>
    <w:p w14:paraId="3CCE5370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powershell</w:t>
      </w:r>
    </w:p>
    <w:p w14:paraId="5263B4EC" w14:textId="77777777" w:rsidR="000907D8" w:rsidRPr="000907D8" w:rsidRDefault="000907D8" w:rsidP="000907D8">
      <w:pPr>
        <w:shd w:val="clear" w:color="auto" w:fill="50505A"/>
        <w:spacing w:after="0" w:afterAutospacing="1" w:line="240" w:lineRule="auto"/>
        <w:ind w:left="720"/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</w:pPr>
      <w:r w:rsidRPr="000907D8">
        <w:rPr>
          <w:rFonts w:ascii="Segoe UI" w:eastAsia="Times New Roman" w:hAnsi="Segoe UI" w:cs="Segoe UI"/>
          <w:color w:val="FFFFFF"/>
          <w:kern w:val="0"/>
          <w:sz w:val="24"/>
          <w:szCs w:val="24"/>
          <w14:ligatures w14:val="none"/>
        </w:rPr>
        <w:t>Copy</w:t>
      </w:r>
    </w:p>
    <w:p w14:paraId="5620A0BE" w14:textId="77777777" w:rsidR="000907D8" w:rsidRPr="000907D8" w:rsidRDefault="000907D8" w:rsidP="000907D8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</w:pPr>
      <w:r w:rsidRPr="000907D8">
        <w:rPr>
          <w:rFonts w:ascii="var(--ds-font-family-code)" w:eastAsia="Times New Roman" w:hAnsi="var(--ds-font-family-code)" w:cs="Courier New"/>
          <w:color w:val="FFFFFF"/>
          <w:kern w:val="0"/>
          <w:sz w:val="20"/>
          <w:szCs w:val="20"/>
          <w14:ligatures w14:val="none"/>
        </w:rPr>
        <w:t xml:space="preserve">docker compose </w:t>
      </w:r>
      <w:r w:rsidRPr="000907D8">
        <w:rPr>
          <w:rFonts w:ascii="var(--ds-font-family-code)" w:eastAsia="Times New Roman" w:hAnsi="var(--ds-font-family-code)" w:cs="Courier New"/>
          <w:color w:val="88C0D0"/>
          <w:kern w:val="0"/>
          <w:sz w:val="20"/>
          <w:szCs w:val="20"/>
          <w14:ligatures w14:val="none"/>
        </w:rPr>
        <w:t>ps</w:t>
      </w:r>
    </w:p>
    <w:p w14:paraId="427D50CB" w14:textId="77777777" w:rsidR="000907D8" w:rsidRDefault="000907D8" w:rsidP="00D34810"/>
    <w:p w14:paraId="6FE8CE69" w14:textId="77777777" w:rsidR="00D34810" w:rsidRDefault="00D34810" w:rsidP="00D34810"/>
    <w:p w14:paraId="24E299A8" w14:textId="77777777" w:rsidR="00D34810" w:rsidRDefault="00D34810" w:rsidP="00D34810"/>
    <w:p w14:paraId="7F3E2B2E" w14:textId="7B8D4586" w:rsidR="00D34810" w:rsidRDefault="00D34810" w:rsidP="00D34810">
      <w:r>
        <w:t>On my local machine</w:t>
      </w:r>
    </w:p>
    <w:p w14:paraId="26A2B0E3" w14:textId="77777777" w:rsidR="00D34810" w:rsidRDefault="00D34810" w:rsidP="00D34810"/>
    <w:p w14:paraId="0A15764C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PostgreSQL</w:t>
      </w:r>
    </w:p>
    <w:p w14:paraId="74680365" w14:textId="77777777" w:rsidR="00D34810" w:rsidRDefault="00D34810" w:rsidP="00D34810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What it is</w:t>
      </w:r>
      <w:r>
        <w:rPr>
          <w:rFonts w:ascii="Segoe UI" w:hAnsi="Segoe UI" w:cs="Segoe UI"/>
          <w:color w:val="404040"/>
        </w:rPr>
        <w:t>: Open-source relational database</w:t>
      </w:r>
    </w:p>
    <w:p w14:paraId="555725F6" w14:textId="77777777" w:rsidR="00D34810" w:rsidRDefault="00D34810" w:rsidP="00D34810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Role</w:t>
      </w:r>
      <w:r>
        <w:rPr>
          <w:rFonts w:ascii="Segoe UI" w:hAnsi="Segoe UI" w:cs="Segoe UI"/>
          <w:color w:val="404040"/>
        </w:rPr>
        <w:t>: Stores n8n's workflow data and credentials</w:t>
      </w:r>
    </w:p>
    <w:p w14:paraId="0B583A58" w14:textId="77777777" w:rsidR="00D34810" w:rsidRDefault="00D34810" w:rsidP="00D34810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Access</w:t>
      </w:r>
      <w:r>
        <w:rPr>
          <w:rFonts w:ascii="Segoe UI" w:hAnsi="Segoe UI" w:cs="Segoe UI"/>
          <w:color w:val="404040"/>
        </w:rPr>
        <w:t>: Port 5432 (but you'll mainly interact via n8n's UI)</w:t>
      </w:r>
    </w:p>
    <w:p w14:paraId="52C2EBA1" w14:textId="77777777" w:rsidR="00D34810" w:rsidRDefault="00D34810" w:rsidP="00D34810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In your setup</w:t>
      </w:r>
      <w:r>
        <w:rPr>
          <w:rFonts w:ascii="Segoe UI" w:hAnsi="Segoe UI" w:cs="Segoe UI"/>
          <w:color w:val="404040"/>
        </w:rPr>
        <w:t>: Used as persistent storage for n8n</w:t>
      </w:r>
    </w:p>
    <w:p w14:paraId="1AD65908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n8n</w:t>
      </w:r>
    </w:p>
    <w:p w14:paraId="2C223DB5" w14:textId="77777777" w:rsidR="00D34810" w:rsidRDefault="00D34810" w:rsidP="00D34810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What it is</w:t>
      </w:r>
      <w:r>
        <w:rPr>
          <w:rFonts w:ascii="Segoe UI" w:hAnsi="Segoe UI" w:cs="Segoe UI"/>
          <w:color w:val="404040"/>
        </w:rPr>
        <w:t>: Workflow automation tool (like visual programming)</w:t>
      </w:r>
    </w:p>
    <w:p w14:paraId="38A60C44" w14:textId="77777777" w:rsidR="00D34810" w:rsidRDefault="00D34810" w:rsidP="00D34810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Role</w:t>
      </w:r>
      <w:r>
        <w:rPr>
          <w:rFonts w:ascii="Segoe UI" w:hAnsi="Segoe UI" w:cs="Segoe UI"/>
          <w:color w:val="404040"/>
        </w:rPr>
        <w:t>: Automate tasks between different services</w:t>
      </w:r>
    </w:p>
    <w:p w14:paraId="5531596E" w14:textId="77777777" w:rsidR="00D34810" w:rsidRDefault="00D34810" w:rsidP="00D34810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Access</w:t>
      </w:r>
      <w:r>
        <w:rPr>
          <w:rFonts w:ascii="Segoe UI" w:hAnsi="Segoe UI" w:cs="Segoe UI"/>
          <w:color w:val="404040"/>
        </w:rPr>
        <w:t>: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5678</w:t>
      </w:r>
    </w:p>
    <w:p w14:paraId="6140AACC" w14:textId="77777777" w:rsidR="00D34810" w:rsidRDefault="00D34810" w:rsidP="00D34810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lastRenderedPageBreak/>
        <w:t>Example use</w:t>
      </w:r>
      <w:r>
        <w:rPr>
          <w:rFonts w:ascii="Segoe UI" w:hAnsi="Segoe UI" w:cs="Segoe UI"/>
          <w:color w:val="404040"/>
        </w:rPr>
        <w:t>: Create workflows that trigger AI models in Ollama</w:t>
      </w:r>
    </w:p>
    <w:p w14:paraId="08E54C26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Ollama</w:t>
      </w:r>
    </w:p>
    <w:p w14:paraId="5FA700D4" w14:textId="77777777" w:rsidR="00D34810" w:rsidRDefault="00D34810" w:rsidP="00D34810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What it is</w:t>
      </w:r>
      <w:r>
        <w:rPr>
          <w:rFonts w:ascii="Segoe UI" w:hAnsi="Segoe UI" w:cs="Segoe UI"/>
          <w:color w:val="404040"/>
        </w:rPr>
        <w:t>: Framework for running large language models (LLMs) locally</w:t>
      </w:r>
    </w:p>
    <w:p w14:paraId="24D7B99B" w14:textId="77777777" w:rsidR="00D34810" w:rsidRDefault="00D34810" w:rsidP="00D34810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Role</w:t>
      </w:r>
      <w:r>
        <w:rPr>
          <w:rFonts w:ascii="Segoe UI" w:hAnsi="Segoe UI" w:cs="Segoe UI"/>
          <w:color w:val="404040"/>
        </w:rPr>
        <w:t>: Hosts AI models like Llama 3</w:t>
      </w:r>
    </w:p>
    <w:p w14:paraId="02F83B11" w14:textId="77777777" w:rsidR="00D34810" w:rsidRDefault="00D34810" w:rsidP="00D34810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Access</w:t>
      </w:r>
      <w:r>
        <w:rPr>
          <w:rFonts w:ascii="Segoe UI" w:hAnsi="Segoe UI" w:cs="Segoe UI"/>
          <w:color w:val="404040"/>
        </w:rPr>
        <w:t>: API at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11434</w:t>
      </w:r>
    </w:p>
    <w:p w14:paraId="07FEA0CB" w14:textId="77777777" w:rsidR="00D34810" w:rsidRDefault="00D34810" w:rsidP="00D34810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In your setup</w:t>
      </w:r>
      <w:r>
        <w:rPr>
          <w:rFonts w:ascii="Segoe UI" w:hAnsi="Segoe UI" w:cs="Segoe UI"/>
          <w:color w:val="404040"/>
        </w:rPr>
        <w:t>: Pre-downloads 3 models (llama3.1, llama3.2, nomic-embed-text)</w:t>
      </w:r>
    </w:p>
    <w:p w14:paraId="4E6B4644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Qdrant</w:t>
      </w:r>
    </w:p>
    <w:p w14:paraId="04738A38" w14:textId="77777777" w:rsidR="00D34810" w:rsidRDefault="00D34810" w:rsidP="00D3481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What it is</w:t>
      </w:r>
      <w:r>
        <w:rPr>
          <w:rFonts w:ascii="Segoe UI" w:hAnsi="Segoe UI" w:cs="Segoe UI"/>
          <w:color w:val="404040"/>
        </w:rPr>
        <w:t>: Vector similarity search engine</w:t>
      </w:r>
    </w:p>
    <w:p w14:paraId="5F8A43A2" w14:textId="77777777" w:rsidR="00D34810" w:rsidRDefault="00D34810" w:rsidP="00D3481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Role</w:t>
      </w:r>
      <w:r>
        <w:rPr>
          <w:rFonts w:ascii="Segoe UI" w:hAnsi="Segoe UI" w:cs="Segoe UI"/>
          <w:color w:val="404040"/>
        </w:rPr>
        <w:t>: Stores and searches AI embeddings</w:t>
      </w:r>
    </w:p>
    <w:p w14:paraId="56518E05" w14:textId="77777777" w:rsidR="00D34810" w:rsidRDefault="00D34810" w:rsidP="00D3481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Access</w:t>
      </w:r>
      <w:r>
        <w:rPr>
          <w:rFonts w:ascii="Segoe UI" w:hAnsi="Segoe UI" w:cs="Segoe UI"/>
          <w:color w:val="404040"/>
        </w:rPr>
        <w:t>: API at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6333</w:t>
      </w:r>
    </w:p>
    <w:p w14:paraId="11C22C70" w14:textId="77777777" w:rsidR="00D34810" w:rsidRDefault="00D34810" w:rsidP="00D34810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Example use</w:t>
      </w:r>
      <w:r>
        <w:rPr>
          <w:rFonts w:ascii="Segoe UI" w:hAnsi="Segoe UI" w:cs="Segoe UI"/>
          <w:color w:val="404040"/>
        </w:rPr>
        <w:t>: Store document embeddings for semantic search</w:t>
      </w:r>
    </w:p>
    <w:p w14:paraId="612F7743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Open WebUI</w:t>
      </w:r>
    </w:p>
    <w:p w14:paraId="74FF367B" w14:textId="77777777" w:rsidR="00D34810" w:rsidRDefault="00D34810" w:rsidP="00D34810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What it is</w:t>
      </w:r>
      <w:r>
        <w:rPr>
          <w:rFonts w:ascii="Segoe UI" w:hAnsi="Segoe UI" w:cs="Segoe UI"/>
          <w:color w:val="404040"/>
        </w:rPr>
        <w:t>: ChatGPT-style interface for local LLMs</w:t>
      </w:r>
    </w:p>
    <w:p w14:paraId="7DD9F129" w14:textId="77777777" w:rsidR="00D34810" w:rsidRDefault="00D34810" w:rsidP="00D34810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Role</w:t>
      </w:r>
      <w:r>
        <w:rPr>
          <w:rFonts w:ascii="Segoe UI" w:hAnsi="Segoe UI" w:cs="Segoe UI"/>
          <w:color w:val="404040"/>
        </w:rPr>
        <w:t>: User-friendly chat interface for Ollama</w:t>
      </w:r>
    </w:p>
    <w:p w14:paraId="2D05A210" w14:textId="77777777" w:rsidR="00D34810" w:rsidRDefault="00D34810" w:rsidP="00D34810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Access</w:t>
      </w:r>
      <w:r>
        <w:rPr>
          <w:rFonts w:ascii="Segoe UI" w:hAnsi="Segoe UI" w:cs="Segoe UI"/>
          <w:color w:val="404040"/>
        </w:rPr>
        <w:t>: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3000</w:t>
      </w:r>
    </w:p>
    <w:p w14:paraId="4C271681" w14:textId="77777777" w:rsidR="00D34810" w:rsidRDefault="00D34810" w:rsidP="00D34810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Example use</w:t>
      </w:r>
      <w:r>
        <w:rPr>
          <w:rFonts w:ascii="Segoe UI" w:hAnsi="Segoe UI" w:cs="Segoe UI"/>
          <w:color w:val="404040"/>
        </w:rPr>
        <w:t>: Chat with your local Llama 3 model</w:t>
      </w:r>
    </w:p>
    <w:p w14:paraId="129732C6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Flowise</w:t>
      </w:r>
    </w:p>
    <w:p w14:paraId="4D839C96" w14:textId="77777777" w:rsidR="00D34810" w:rsidRDefault="00D34810" w:rsidP="00D34810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What it is</w:t>
      </w:r>
      <w:r>
        <w:rPr>
          <w:rFonts w:ascii="Segoe UI" w:hAnsi="Segoe UI" w:cs="Segoe UI"/>
          <w:color w:val="404040"/>
        </w:rPr>
        <w:t>: Visual LangChain builder</w:t>
      </w:r>
    </w:p>
    <w:p w14:paraId="4D1B0B58" w14:textId="77777777" w:rsidR="00D34810" w:rsidRDefault="00D34810" w:rsidP="00D34810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Role</w:t>
      </w:r>
      <w:r>
        <w:rPr>
          <w:rFonts w:ascii="Segoe UI" w:hAnsi="Segoe UI" w:cs="Segoe UI"/>
          <w:color w:val="404040"/>
        </w:rPr>
        <w:t>: Create AI workflows/chains without coding</w:t>
      </w:r>
    </w:p>
    <w:p w14:paraId="218F1B8B" w14:textId="77777777" w:rsidR="00D34810" w:rsidRDefault="00D34810" w:rsidP="00D34810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Access</w:t>
      </w:r>
      <w:r>
        <w:rPr>
          <w:rFonts w:ascii="Segoe UI" w:hAnsi="Segoe UI" w:cs="Segoe UI"/>
          <w:color w:val="404040"/>
        </w:rPr>
        <w:t>: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3001</w:t>
      </w:r>
    </w:p>
    <w:p w14:paraId="0A205E8B" w14:textId="77777777" w:rsidR="00D34810" w:rsidRDefault="00D34810" w:rsidP="00D34810">
      <w:pPr>
        <w:pStyle w:val="NormalWeb"/>
        <w:numPr>
          <w:ilvl w:val="0"/>
          <w:numId w:val="20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Example use</w:t>
      </w:r>
      <w:r>
        <w:rPr>
          <w:rFonts w:ascii="Segoe UI" w:hAnsi="Segoe UI" w:cs="Segoe UI"/>
          <w:color w:val="404040"/>
        </w:rPr>
        <w:t>: Build RAG (Retrieval-Augmented Generation) pipelines</w:t>
      </w:r>
    </w:p>
    <w:p w14:paraId="16D7B312" w14:textId="77777777" w:rsidR="00D34810" w:rsidRDefault="00D34810" w:rsidP="00D34810">
      <w:pPr>
        <w:rPr>
          <w:rFonts w:ascii="Segoe UI" w:hAnsi="Segoe UI" w:cs="Segoe UI"/>
        </w:rPr>
      </w:pPr>
      <w:r>
        <w:pict w14:anchorId="03DCC1DE">
          <v:rect id="_x0000_i1025" style="width:0;height:.75pt" o:hralign="center" o:hrstd="t" o:hrnoshade="t" o:hr="t" fillcolor="#404040" stroked="f"/>
        </w:pict>
      </w:r>
    </w:p>
    <w:p w14:paraId="6BFD7255" w14:textId="77777777" w:rsidR="00D34810" w:rsidRDefault="00D34810" w:rsidP="00D34810">
      <w:pPr>
        <w:pStyle w:val="Heading3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2. How They Work Together</w:t>
      </w:r>
    </w:p>
    <w:p w14:paraId="75181AF1" w14:textId="77777777" w:rsidR="00D34810" w:rsidRDefault="00D34810" w:rsidP="00D34810">
      <w:pPr>
        <w:shd w:val="clear" w:color="auto" w:fill="50505A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mermaid</w:t>
      </w:r>
    </w:p>
    <w:p w14:paraId="38CE7754" w14:textId="77777777" w:rsidR="00D34810" w:rsidRDefault="00D34810" w:rsidP="00D34810">
      <w:pPr>
        <w:shd w:val="clear" w:color="auto" w:fill="50505A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Copy</w:t>
      </w:r>
    </w:p>
    <w:p w14:paraId="63C49B05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Style w:val="token"/>
          <w:rFonts w:ascii="var(--ds-font-family-code)" w:eastAsiaTheme="majorEastAsia" w:hAnsi="var(--ds-font-family-code)"/>
          <w:color w:val="81A1C1"/>
        </w:rPr>
        <w:t>graph</w:t>
      </w:r>
      <w:r>
        <w:rPr>
          <w:rFonts w:ascii="var(--ds-font-family-code)" w:hAnsi="var(--ds-font-family-code)"/>
          <w:color w:val="FFFFFF"/>
        </w:rPr>
        <w:t xml:space="preserve"> LR</w:t>
      </w:r>
    </w:p>
    <w:p w14:paraId="087BEFED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 xml:space="preserve">    A</w:t>
      </w:r>
      <w:r>
        <w:rPr>
          <w:rStyle w:val="token"/>
          <w:rFonts w:ascii="var(--ds-font-family-code)" w:eastAsiaTheme="majorEastAsia" w:hAnsi="var(--ds-font-family-code)"/>
          <w:color w:val="A3BE8C"/>
        </w:rPr>
        <w:t>[Open WebUI]</w:t>
      </w:r>
      <w:r>
        <w:rPr>
          <w:rFonts w:ascii="var(--ds-font-family-code)" w:hAnsi="var(--ds-font-family-code)"/>
          <w:color w:val="FFFFFF"/>
        </w:rPr>
        <w:t xml:space="preserve">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&gt;</w:t>
      </w:r>
      <w:r>
        <w:rPr>
          <w:rFonts w:ascii="var(--ds-font-family-code)" w:hAnsi="var(--ds-font-family-code)"/>
          <w:color w:val="FFFFFF"/>
        </w:rPr>
        <w:t xml:space="preserve"> B</w:t>
      </w:r>
      <w:r>
        <w:rPr>
          <w:rStyle w:val="token"/>
          <w:rFonts w:ascii="var(--ds-font-family-code)" w:eastAsiaTheme="majorEastAsia" w:hAnsi="var(--ds-font-family-code)"/>
          <w:color w:val="A3BE8C"/>
        </w:rPr>
        <w:t>(Ollama)</w:t>
      </w:r>
    </w:p>
    <w:p w14:paraId="15B01A29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 xml:space="preserve">    B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&gt;</w:t>
      </w:r>
      <w:r>
        <w:rPr>
          <w:rFonts w:ascii="var(--ds-font-family-code)" w:hAnsi="var(--ds-font-family-code)"/>
          <w:color w:val="FFFFFF"/>
        </w:rPr>
        <w:t xml:space="preserve"> C</w:t>
      </w:r>
      <w:r>
        <w:rPr>
          <w:rStyle w:val="token"/>
          <w:rFonts w:ascii="var(--ds-font-family-code)" w:eastAsiaTheme="majorEastAsia" w:hAnsi="var(--ds-font-family-code)"/>
          <w:color w:val="A3BE8C"/>
        </w:rPr>
        <w:t>(Qdrant)</w:t>
      </w:r>
    </w:p>
    <w:p w14:paraId="1FE8602D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 xml:space="preserve">    D</w:t>
      </w:r>
      <w:r>
        <w:rPr>
          <w:rStyle w:val="token"/>
          <w:rFonts w:ascii="var(--ds-font-family-code)" w:eastAsiaTheme="majorEastAsia" w:hAnsi="var(--ds-font-family-code)"/>
          <w:color w:val="A3BE8C"/>
        </w:rPr>
        <w:t>[Flowise]</w:t>
      </w:r>
      <w:r>
        <w:rPr>
          <w:rFonts w:ascii="var(--ds-font-family-code)" w:hAnsi="var(--ds-font-family-code)"/>
          <w:color w:val="FFFFFF"/>
        </w:rPr>
        <w:t xml:space="preserve">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&gt;</w:t>
      </w:r>
      <w:r>
        <w:rPr>
          <w:rFonts w:ascii="var(--ds-font-family-code)" w:hAnsi="var(--ds-font-family-code)"/>
          <w:color w:val="FFFFFF"/>
        </w:rPr>
        <w:t xml:space="preserve"> B</w:t>
      </w:r>
    </w:p>
    <w:p w14:paraId="30BE6A8D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 xml:space="preserve">    D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&gt;</w:t>
      </w:r>
      <w:r>
        <w:rPr>
          <w:rFonts w:ascii="var(--ds-font-family-code)" w:hAnsi="var(--ds-font-family-code)"/>
          <w:color w:val="FFFFFF"/>
        </w:rPr>
        <w:t xml:space="preserve"> C</w:t>
      </w:r>
    </w:p>
    <w:p w14:paraId="140A72A6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 xml:space="preserve">    E</w:t>
      </w:r>
      <w:r>
        <w:rPr>
          <w:rStyle w:val="token"/>
          <w:rFonts w:ascii="var(--ds-font-family-code)" w:eastAsiaTheme="majorEastAsia" w:hAnsi="var(--ds-font-family-code)"/>
          <w:color w:val="A3BE8C"/>
        </w:rPr>
        <w:t>[n8n]</w:t>
      </w:r>
      <w:r>
        <w:rPr>
          <w:rFonts w:ascii="var(--ds-font-family-code)" w:hAnsi="var(--ds-font-family-code)"/>
          <w:color w:val="FFFFFF"/>
        </w:rPr>
        <w:t xml:space="preserve">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&gt;</w:t>
      </w:r>
      <w:r>
        <w:rPr>
          <w:rFonts w:ascii="var(--ds-font-family-code)" w:hAnsi="var(--ds-font-family-code)"/>
          <w:color w:val="FFFFFF"/>
        </w:rPr>
        <w:t xml:space="preserve"> B</w:t>
      </w:r>
    </w:p>
    <w:p w14:paraId="6FDD1275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 xml:space="preserve">    E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&gt;</w:t>
      </w:r>
      <w:r>
        <w:rPr>
          <w:rFonts w:ascii="var(--ds-font-family-code)" w:hAnsi="var(--ds-font-family-code)"/>
          <w:color w:val="FFFFFF"/>
        </w:rPr>
        <w:t xml:space="preserve"> C</w:t>
      </w:r>
    </w:p>
    <w:p w14:paraId="0F1A0FA3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 xml:space="preserve">    E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&gt;</w:t>
      </w:r>
      <w:r>
        <w:rPr>
          <w:rFonts w:ascii="var(--ds-font-family-code)" w:hAnsi="var(--ds-font-family-code)"/>
          <w:color w:val="FFFFFF"/>
        </w:rPr>
        <w:t xml:space="preserve"> F</w:t>
      </w:r>
      <w:r>
        <w:rPr>
          <w:rStyle w:val="token"/>
          <w:rFonts w:ascii="var(--ds-font-family-code)" w:eastAsiaTheme="majorEastAsia" w:hAnsi="var(--ds-font-family-code)"/>
          <w:color w:val="A3BE8C"/>
        </w:rPr>
        <w:t>[PostgreSQL]</w:t>
      </w:r>
    </w:p>
    <w:p w14:paraId="75D6A0E0" w14:textId="77777777" w:rsidR="00D34810" w:rsidRDefault="00D34810" w:rsidP="00D34810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Open WebUI</w:t>
      </w:r>
      <w:r>
        <w:rPr>
          <w:rFonts w:ascii="Segoe UI" w:hAnsi="Segoe UI" w:cs="Segoe UI"/>
          <w:color w:val="404040"/>
        </w:rPr>
        <w:t> provides a friendly chat interface using </w:t>
      </w:r>
      <w:r>
        <w:rPr>
          <w:rStyle w:val="Strong"/>
          <w:rFonts w:ascii="Segoe UI" w:eastAsiaTheme="majorEastAsia" w:hAnsi="Segoe UI" w:cs="Segoe UI"/>
          <w:color w:val="404040"/>
        </w:rPr>
        <w:t>Ollama</w:t>
      </w:r>
      <w:r>
        <w:rPr>
          <w:rFonts w:ascii="Segoe UI" w:hAnsi="Segoe UI" w:cs="Segoe UI"/>
          <w:color w:val="404040"/>
        </w:rPr>
        <w:t>'s models</w:t>
      </w:r>
    </w:p>
    <w:p w14:paraId="45E6A836" w14:textId="77777777" w:rsidR="00D34810" w:rsidRDefault="00D34810" w:rsidP="00D34810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Flowise</w:t>
      </w:r>
      <w:r>
        <w:rPr>
          <w:rFonts w:ascii="Segoe UI" w:hAnsi="Segoe UI" w:cs="Segoe UI"/>
          <w:color w:val="404040"/>
        </w:rPr>
        <w:t> can create chains that use </w:t>
      </w:r>
      <w:r>
        <w:rPr>
          <w:rStyle w:val="Strong"/>
          <w:rFonts w:ascii="Segoe UI" w:eastAsiaTheme="majorEastAsia" w:hAnsi="Segoe UI" w:cs="Segoe UI"/>
          <w:color w:val="404040"/>
        </w:rPr>
        <w:t>Ollama</w:t>
      </w:r>
      <w:r>
        <w:rPr>
          <w:rFonts w:ascii="Segoe UI" w:hAnsi="Segoe UI" w:cs="Segoe UI"/>
          <w:color w:val="404040"/>
        </w:rPr>
        <w:t> for processing and </w:t>
      </w:r>
      <w:r>
        <w:rPr>
          <w:rStyle w:val="Strong"/>
          <w:rFonts w:ascii="Segoe UI" w:eastAsiaTheme="majorEastAsia" w:hAnsi="Segoe UI" w:cs="Segoe UI"/>
          <w:color w:val="404040"/>
        </w:rPr>
        <w:t>Qdrant</w:t>
      </w:r>
      <w:r>
        <w:rPr>
          <w:rFonts w:ascii="Segoe UI" w:hAnsi="Segoe UI" w:cs="Segoe UI"/>
          <w:color w:val="404040"/>
        </w:rPr>
        <w:t> for vector storage</w:t>
      </w:r>
    </w:p>
    <w:p w14:paraId="3CCFFCC1" w14:textId="77777777" w:rsidR="00D34810" w:rsidRDefault="00D34810" w:rsidP="00D34810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n8n</w:t>
      </w:r>
      <w:r>
        <w:rPr>
          <w:rFonts w:ascii="Segoe UI" w:hAnsi="Segoe UI" w:cs="Segoe UI"/>
          <w:color w:val="404040"/>
        </w:rPr>
        <w:t> can orchestrate workflows between all components</w:t>
      </w:r>
    </w:p>
    <w:p w14:paraId="1220497D" w14:textId="77777777" w:rsidR="00D34810" w:rsidRDefault="00D34810" w:rsidP="00D34810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PostgreSQL</w:t>
      </w:r>
      <w:r>
        <w:rPr>
          <w:rFonts w:ascii="Segoe UI" w:hAnsi="Segoe UI" w:cs="Segoe UI"/>
          <w:color w:val="404040"/>
        </w:rPr>
        <w:t> persists n8n's configuration and workflow data</w:t>
      </w:r>
    </w:p>
    <w:p w14:paraId="7BAFFDEC" w14:textId="77777777" w:rsidR="00D34810" w:rsidRDefault="00D34810" w:rsidP="00D34810">
      <w:pPr>
        <w:rPr>
          <w:rFonts w:ascii="Segoe UI" w:hAnsi="Segoe UI" w:cs="Segoe UI"/>
        </w:rPr>
      </w:pPr>
      <w:r>
        <w:pict w14:anchorId="47061BB8">
          <v:rect id="_x0000_i1026" style="width:0;height:.75pt" o:hralign="center" o:hrstd="t" o:hrnoshade="t" o:hr="t" fillcolor="#404040" stroked="f"/>
        </w:pict>
      </w:r>
    </w:p>
    <w:p w14:paraId="29AD4BCF" w14:textId="77777777" w:rsidR="00D34810" w:rsidRDefault="00D34810" w:rsidP="00D34810">
      <w:pPr>
        <w:pStyle w:val="Heading3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lastRenderedPageBreak/>
        <w:t>3. Project Examples</w:t>
      </w:r>
    </w:p>
    <w:p w14:paraId="78420E73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Project 1: Simple Chatbot</w:t>
      </w:r>
    </w:p>
    <w:p w14:paraId="19315235" w14:textId="77777777" w:rsidR="00D34810" w:rsidRDefault="00D34810" w:rsidP="00D34810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Access Open WebUI at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3000</w:t>
      </w:r>
    </w:p>
    <w:p w14:paraId="142B7B9F" w14:textId="77777777" w:rsidR="00D34810" w:rsidRDefault="00D34810" w:rsidP="00D34810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Create an account</w:t>
      </w:r>
    </w:p>
    <w:p w14:paraId="6332375C" w14:textId="77777777" w:rsidR="00D34810" w:rsidRDefault="00D34810" w:rsidP="00D34810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Select "Llama3" from model dropdown</w:t>
      </w:r>
    </w:p>
    <w:p w14:paraId="1882B1E5" w14:textId="77777777" w:rsidR="00D34810" w:rsidRDefault="00D34810" w:rsidP="00D34810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Start chatting with your local LLM</w:t>
      </w:r>
    </w:p>
    <w:p w14:paraId="68EF6020" w14:textId="77777777" w:rsidR="00D34810" w:rsidRDefault="00D34810" w:rsidP="00D34810">
      <w:pPr>
        <w:pStyle w:val="NormalWeb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Flow</w:t>
      </w:r>
      <w:r>
        <w:rPr>
          <w:rFonts w:ascii="Segoe UI" w:hAnsi="Segoe UI" w:cs="Segoe UI"/>
          <w:color w:val="404040"/>
        </w:rPr>
        <w:t>:</w:t>
      </w:r>
    </w:p>
    <w:p w14:paraId="4247A5D5" w14:textId="77777777" w:rsidR="00D34810" w:rsidRDefault="00D34810" w:rsidP="00D34810">
      <w:pPr>
        <w:shd w:val="clear" w:color="auto" w:fill="50505A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Copy</w:t>
      </w:r>
    </w:p>
    <w:p w14:paraId="51B1C008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>User → Open WebUI → Ollama (Llama3) → Response</w:t>
      </w:r>
    </w:p>
    <w:p w14:paraId="2B20E313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Project 2: Document Q&amp;A System</w:t>
      </w:r>
    </w:p>
    <w:p w14:paraId="27B42685" w14:textId="77777777" w:rsidR="00D34810" w:rsidRDefault="00D34810" w:rsidP="00D34810">
      <w:pPr>
        <w:pStyle w:val="NormalWeb"/>
        <w:numPr>
          <w:ilvl w:val="0"/>
          <w:numId w:val="23"/>
        </w:numPr>
        <w:spacing w:before="0" w:beforeAutospacing="0" w:after="6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Use Flowise (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3001</w:t>
      </w:r>
      <w:r>
        <w:rPr>
          <w:rFonts w:ascii="Segoe UI" w:hAnsi="Segoe UI" w:cs="Segoe UI"/>
          <w:color w:val="404040"/>
        </w:rPr>
        <w:t>) to create:</w:t>
      </w:r>
    </w:p>
    <w:p w14:paraId="45369542" w14:textId="77777777" w:rsidR="00D34810" w:rsidRDefault="00D34810" w:rsidP="00D34810">
      <w:pPr>
        <w:pStyle w:val="NormalWeb"/>
        <w:numPr>
          <w:ilvl w:val="1"/>
          <w:numId w:val="23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Document loader (PDF/Text)</w:t>
      </w:r>
    </w:p>
    <w:p w14:paraId="5A08CFC1" w14:textId="77777777" w:rsidR="00D34810" w:rsidRDefault="00D34810" w:rsidP="00D34810">
      <w:pPr>
        <w:pStyle w:val="NormalWeb"/>
        <w:numPr>
          <w:ilvl w:val="1"/>
          <w:numId w:val="23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Text splitter</w:t>
      </w:r>
    </w:p>
    <w:p w14:paraId="1F170398" w14:textId="77777777" w:rsidR="00D34810" w:rsidRDefault="00D34810" w:rsidP="00D34810">
      <w:pPr>
        <w:pStyle w:val="NormalWeb"/>
        <w:numPr>
          <w:ilvl w:val="1"/>
          <w:numId w:val="23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Ollama embeddings (nomic-embed-text)</w:t>
      </w:r>
    </w:p>
    <w:p w14:paraId="50F1A7F3" w14:textId="77777777" w:rsidR="00D34810" w:rsidRDefault="00D34810" w:rsidP="00D34810">
      <w:pPr>
        <w:pStyle w:val="NormalWeb"/>
        <w:numPr>
          <w:ilvl w:val="1"/>
          <w:numId w:val="23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Qdrant vector store</w:t>
      </w:r>
    </w:p>
    <w:p w14:paraId="61C4E4ED" w14:textId="77777777" w:rsidR="00D34810" w:rsidRDefault="00D34810" w:rsidP="00D34810">
      <w:pPr>
        <w:pStyle w:val="NormalWeb"/>
        <w:numPr>
          <w:ilvl w:val="1"/>
          <w:numId w:val="23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Llama3 for final answer</w:t>
      </w:r>
    </w:p>
    <w:p w14:paraId="598F3528" w14:textId="77777777" w:rsidR="00D34810" w:rsidRDefault="00D34810" w:rsidP="00D34810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Upload documents through Flowise UI</w:t>
      </w:r>
    </w:p>
    <w:p w14:paraId="65F7304C" w14:textId="77777777" w:rsidR="00D34810" w:rsidRDefault="00D34810" w:rsidP="00D34810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Ask questions about your documents</w:t>
      </w:r>
    </w:p>
    <w:p w14:paraId="5704BB9C" w14:textId="77777777" w:rsidR="00D34810" w:rsidRDefault="00D34810" w:rsidP="00D34810">
      <w:pPr>
        <w:pStyle w:val="NormalWeb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Flow</w:t>
      </w:r>
      <w:r>
        <w:rPr>
          <w:rFonts w:ascii="Segoe UI" w:hAnsi="Segoe UI" w:cs="Segoe UI"/>
          <w:color w:val="404040"/>
        </w:rPr>
        <w:t>:</w:t>
      </w:r>
    </w:p>
    <w:p w14:paraId="6B9E2E01" w14:textId="77777777" w:rsidR="00D34810" w:rsidRDefault="00D34810" w:rsidP="00D34810">
      <w:pPr>
        <w:shd w:val="clear" w:color="auto" w:fill="50505A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Copy</w:t>
      </w:r>
    </w:p>
    <w:p w14:paraId="2E57D081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>Document → Flowise → Ollama(embeddings) → Qdrant → User Question → Ollama(Llama3) → Answer</w:t>
      </w:r>
    </w:p>
    <w:p w14:paraId="79E6AD51" w14:textId="77777777" w:rsidR="00D34810" w:rsidRDefault="00D34810" w:rsidP="00D34810">
      <w:pPr>
        <w:pStyle w:val="Heading4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Project 3: Automated Content Moderator</w:t>
      </w:r>
    </w:p>
    <w:p w14:paraId="2193EF11" w14:textId="77777777" w:rsidR="00D34810" w:rsidRDefault="00D34810" w:rsidP="00D34810">
      <w:pPr>
        <w:pStyle w:val="NormalWeb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Using n8n (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http://localhost:5678</w:t>
      </w:r>
      <w:r>
        <w:rPr>
          <w:rFonts w:ascii="Segoe UI" w:hAnsi="Segoe UI" w:cs="Segoe UI"/>
          <w:color w:val="404040"/>
        </w:rPr>
        <w:t>):</w:t>
      </w:r>
    </w:p>
    <w:p w14:paraId="434735B8" w14:textId="77777777" w:rsidR="00D34810" w:rsidRDefault="00D34810" w:rsidP="00D34810">
      <w:pPr>
        <w:pStyle w:val="NormalWeb"/>
        <w:numPr>
          <w:ilvl w:val="0"/>
          <w:numId w:val="24"/>
        </w:numPr>
        <w:spacing w:before="0" w:beforeAutospacing="0" w:after="6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Create workflow:</w:t>
      </w:r>
    </w:p>
    <w:p w14:paraId="1DE4A5D1" w14:textId="77777777" w:rsidR="00D34810" w:rsidRDefault="00D34810" w:rsidP="00D34810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Trigger: New form submission</w:t>
      </w:r>
    </w:p>
    <w:p w14:paraId="67BA11D3" w14:textId="77777777" w:rsidR="00D34810" w:rsidRDefault="00D34810" w:rsidP="00D34810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Ollama node: Analyze text for inappropriate content</w:t>
      </w:r>
    </w:p>
    <w:p w14:paraId="684AAFC1" w14:textId="77777777" w:rsidR="00D34810" w:rsidRDefault="00D34810" w:rsidP="00D34810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Conditional branch: Flag or approve</w:t>
      </w:r>
    </w:p>
    <w:p w14:paraId="144572BB" w14:textId="77777777" w:rsidR="00D34810" w:rsidRDefault="00D34810" w:rsidP="00D34810">
      <w:pPr>
        <w:pStyle w:val="NormalWeb"/>
        <w:numPr>
          <w:ilvl w:val="1"/>
          <w:numId w:val="24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Email/Slack notification</w:t>
      </w:r>
    </w:p>
    <w:p w14:paraId="474F2DD3" w14:textId="77777777" w:rsidR="00D34810" w:rsidRDefault="00D34810" w:rsidP="00D34810">
      <w:pPr>
        <w:pStyle w:val="NormalWeb"/>
        <w:numPr>
          <w:ilvl w:val="0"/>
          <w:numId w:val="24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Deploy as webhook</w:t>
      </w:r>
    </w:p>
    <w:p w14:paraId="439DD2D7" w14:textId="77777777" w:rsidR="00D34810" w:rsidRDefault="00D34810" w:rsidP="00D34810">
      <w:pPr>
        <w:pStyle w:val="NormalWeb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Flow</w:t>
      </w:r>
      <w:r>
        <w:rPr>
          <w:rFonts w:ascii="Segoe UI" w:hAnsi="Segoe UI" w:cs="Segoe UI"/>
          <w:color w:val="404040"/>
        </w:rPr>
        <w:t>:</w:t>
      </w:r>
    </w:p>
    <w:p w14:paraId="18AE5E1F" w14:textId="77777777" w:rsidR="00D34810" w:rsidRDefault="00D34810" w:rsidP="00D34810">
      <w:pPr>
        <w:shd w:val="clear" w:color="auto" w:fill="50505A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Copy</w:t>
      </w:r>
    </w:p>
    <w:p w14:paraId="745D80D5" w14:textId="77777777" w:rsidR="00D34810" w:rsidRDefault="00D34810" w:rsidP="00D34810">
      <w:pPr>
        <w:pStyle w:val="HTMLPreformatted"/>
        <w:shd w:val="clear" w:color="auto" w:fill="181D28"/>
        <w:wordWrap w:val="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lastRenderedPageBreak/>
        <w:t>Web Form → n8n → Ollama(Llama3) Analysis → Conditional Logic → Notifications</w:t>
      </w:r>
    </w:p>
    <w:p w14:paraId="422466B6" w14:textId="77777777" w:rsidR="00D34810" w:rsidRDefault="00D34810" w:rsidP="00D34810">
      <w:pPr>
        <w:rPr>
          <w:rFonts w:ascii="Segoe UI" w:hAnsi="Segoe UI" w:cs="Segoe UI"/>
        </w:rPr>
      </w:pPr>
      <w:r>
        <w:pict w14:anchorId="506232EA">
          <v:rect id="_x0000_i1027" style="width:0;height:.75pt" o:hralign="center" o:hrstd="t" o:hrnoshade="t" o:hr="t" fillcolor="#404040" stroked="f"/>
        </w:pict>
      </w:r>
    </w:p>
    <w:p w14:paraId="09852D5C" w14:textId="77777777" w:rsidR="00D34810" w:rsidRDefault="00D34810" w:rsidP="00D34810">
      <w:pPr>
        <w:pStyle w:val="Heading3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4. Access Point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3166"/>
        <w:gridCol w:w="623"/>
      </w:tblGrid>
      <w:tr w:rsidR="00D34810" w14:paraId="77A5ABC3" w14:textId="77777777" w:rsidTr="00D34810">
        <w:trPr>
          <w:tblHeader/>
        </w:trPr>
        <w:tc>
          <w:tcPr>
            <w:tcW w:w="0" w:type="auto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5529E2B6" w14:textId="77777777" w:rsidR="00D34810" w:rsidRDefault="00D34810">
            <w:pPr>
              <w:rPr>
                <w:rFonts w:ascii="Segoe UI" w:hAnsi="Segoe UI" w:cs="Segoe UI"/>
                <w:b/>
                <w:bCs/>
                <w:color w:val="404040"/>
              </w:rPr>
            </w:pPr>
            <w:r>
              <w:rPr>
                <w:rFonts w:ascii="Segoe UI" w:hAnsi="Segoe UI" w:cs="Segoe UI"/>
                <w:b/>
                <w:bCs/>
                <w:color w:val="404040"/>
              </w:rPr>
              <w:t>Service</w:t>
            </w:r>
          </w:p>
        </w:tc>
        <w:tc>
          <w:tcPr>
            <w:tcW w:w="0" w:type="auto"/>
            <w:vAlign w:val="center"/>
            <w:hideMark/>
          </w:tcPr>
          <w:p w14:paraId="42EB341D" w14:textId="77777777" w:rsidR="00D34810" w:rsidRDefault="00D34810">
            <w:pPr>
              <w:rPr>
                <w:rFonts w:ascii="Segoe UI" w:hAnsi="Segoe UI" w:cs="Segoe UI"/>
                <w:b/>
                <w:bCs/>
                <w:color w:val="404040"/>
              </w:rPr>
            </w:pPr>
            <w:r>
              <w:rPr>
                <w:rFonts w:ascii="Segoe UI" w:hAnsi="Segoe UI" w:cs="Segoe UI"/>
                <w:b/>
                <w:bCs/>
                <w:color w:val="404040"/>
              </w:rPr>
              <w:t>URL</w:t>
            </w:r>
          </w:p>
        </w:tc>
        <w:tc>
          <w:tcPr>
            <w:tcW w:w="0" w:type="auto"/>
            <w:vAlign w:val="center"/>
            <w:hideMark/>
          </w:tcPr>
          <w:p w14:paraId="543B07C3" w14:textId="77777777" w:rsidR="00D34810" w:rsidRDefault="00D34810">
            <w:pPr>
              <w:rPr>
                <w:rFonts w:ascii="Segoe UI" w:hAnsi="Segoe UI" w:cs="Segoe UI"/>
                <w:b/>
                <w:bCs/>
                <w:color w:val="404040"/>
              </w:rPr>
            </w:pPr>
            <w:r>
              <w:rPr>
                <w:rFonts w:ascii="Segoe UI" w:hAnsi="Segoe UI" w:cs="Segoe UI"/>
                <w:b/>
                <w:bCs/>
                <w:color w:val="404040"/>
              </w:rPr>
              <w:t>Port</w:t>
            </w:r>
          </w:p>
        </w:tc>
      </w:tr>
      <w:tr w:rsidR="00D34810" w14:paraId="086608E9" w14:textId="77777777" w:rsidTr="00D34810">
        <w:tc>
          <w:tcPr>
            <w:tcW w:w="0" w:type="auto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29BB5592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Open WebUI</w:t>
            </w:r>
          </w:p>
        </w:tc>
        <w:tc>
          <w:tcPr>
            <w:tcW w:w="0" w:type="auto"/>
            <w:vAlign w:val="center"/>
            <w:hideMark/>
          </w:tcPr>
          <w:p w14:paraId="12CE9417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hyperlink r:id="rId6" w:tgtFrame="_blank" w:history="1">
              <w:r>
                <w:rPr>
                  <w:rStyle w:val="Hyperlink"/>
                  <w:rFonts w:ascii="Segoe UI" w:hAnsi="Segoe UI" w:cs="Segoe UI"/>
                </w:rPr>
                <w:t>http://localhost:3000</w:t>
              </w:r>
            </w:hyperlink>
          </w:p>
        </w:tc>
        <w:tc>
          <w:tcPr>
            <w:tcW w:w="0" w:type="auto"/>
            <w:vAlign w:val="center"/>
            <w:hideMark/>
          </w:tcPr>
          <w:p w14:paraId="1A13E5DD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3000</w:t>
            </w:r>
          </w:p>
        </w:tc>
      </w:tr>
      <w:tr w:rsidR="00D34810" w14:paraId="281E014E" w14:textId="77777777" w:rsidTr="00D34810">
        <w:tc>
          <w:tcPr>
            <w:tcW w:w="0" w:type="auto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4D7079E8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Flowise</w:t>
            </w:r>
          </w:p>
        </w:tc>
        <w:tc>
          <w:tcPr>
            <w:tcW w:w="0" w:type="auto"/>
            <w:vAlign w:val="center"/>
            <w:hideMark/>
          </w:tcPr>
          <w:p w14:paraId="6F019A03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hyperlink r:id="rId7" w:tgtFrame="_blank" w:history="1">
              <w:r>
                <w:rPr>
                  <w:rStyle w:val="Hyperlink"/>
                  <w:rFonts w:ascii="Segoe UI" w:hAnsi="Segoe UI" w:cs="Segoe UI"/>
                </w:rPr>
                <w:t>http://localhost:3001</w:t>
              </w:r>
            </w:hyperlink>
          </w:p>
        </w:tc>
        <w:tc>
          <w:tcPr>
            <w:tcW w:w="0" w:type="auto"/>
            <w:vAlign w:val="center"/>
            <w:hideMark/>
          </w:tcPr>
          <w:p w14:paraId="2B7E520A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3001</w:t>
            </w:r>
          </w:p>
        </w:tc>
      </w:tr>
      <w:tr w:rsidR="00D34810" w14:paraId="36555339" w14:textId="77777777" w:rsidTr="00D34810">
        <w:tc>
          <w:tcPr>
            <w:tcW w:w="0" w:type="auto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2224E59B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n8n</w:t>
            </w:r>
          </w:p>
        </w:tc>
        <w:tc>
          <w:tcPr>
            <w:tcW w:w="0" w:type="auto"/>
            <w:vAlign w:val="center"/>
            <w:hideMark/>
          </w:tcPr>
          <w:p w14:paraId="7C891DBB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hyperlink r:id="rId8" w:tgtFrame="_blank" w:history="1">
              <w:r>
                <w:rPr>
                  <w:rStyle w:val="Hyperlink"/>
                  <w:rFonts w:ascii="Segoe UI" w:hAnsi="Segoe UI" w:cs="Segoe UI"/>
                </w:rPr>
                <w:t>http://localhost:5678</w:t>
              </w:r>
            </w:hyperlink>
          </w:p>
        </w:tc>
        <w:tc>
          <w:tcPr>
            <w:tcW w:w="0" w:type="auto"/>
            <w:vAlign w:val="center"/>
            <w:hideMark/>
          </w:tcPr>
          <w:p w14:paraId="33469881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5678</w:t>
            </w:r>
          </w:p>
        </w:tc>
      </w:tr>
      <w:tr w:rsidR="00D34810" w14:paraId="2D84EEB7" w14:textId="77777777" w:rsidTr="00D34810">
        <w:tc>
          <w:tcPr>
            <w:tcW w:w="0" w:type="auto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02667AB1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Qdrant</w:t>
            </w:r>
          </w:p>
        </w:tc>
        <w:tc>
          <w:tcPr>
            <w:tcW w:w="0" w:type="auto"/>
            <w:vAlign w:val="center"/>
            <w:hideMark/>
          </w:tcPr>
          <w:p w14:paraId="307D88A1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hyperlink r:id="rId9" w:tgtFrame="_blank" w:history="1">
              <w:r>
                <w:rPr>
                  <w:rStyle w:val="Hyperlink"/>
                  <w:rFonts w:ascii="Segoe UI" w:hAnsi="Segoe UI" w:cs="Segoe UI"/>
                </w:rPr>
                <w:t>http://localhost:6333/dashboard</w:t>
              </w:r>
            </w:hyperlink>
          </w:p>
        </w:tc>
        <w:tc>
          <w:tcPr>
            <w:tcW w:w="0" w:type="auto"/>
            <w:vAlign w:val="center"/>
            <w:hideMark/>
          </w:tcPr>
          <w:p w14:paraId="5AEF6866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6333</w:t>
            </w:r>
          </w:p>
        </w:tc>
      </w:tr>
      <w:tr w:rsidR="00D34810" w14:paraId="5D851E79" w14:textId="77777777" w:rsidTr="00D34810">
        <w:tc>
          <w:tcPr>
            <w:tcW w:w="0" w:type="auto"/>
            <w:tcMar>
              <w:top w:w="15" w:type="dxa"/>
              <w:left w:w="0" w:type="dxa"/>
              <w:bottom w:w="15" w:type="dxa"/>
              <w:right w:w="15" w:type="dxa"/>
            </w:tcMar>
            <w:vAlign w:val="center"/>
            <w:hideMark/>
          </w:tcPr>
          <w:p w14:paraId="5FC6BE44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Ollama API</w:t>
            </w:r>
          </w:p>
        </w:tc>
        <w:tc>
          <w:tcPr>
            <w:tcW w:w="0" w:type="auto"/>
            <w:vAlign w:val="center"/>
            <w:hideMark/>
          </w:tcPr>
          <w:p w14:paraId="667E2419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hyperlink r:id="rId10" w:tgtFrame="_blank" w:history="1">
              <w:r>
                <w:rPr>
                  <w:rStyle w:val="Hyperlink"/>
                  <w:rFonts w:ascii="Segoe UI" w:hAnsi="Segoe UI" w:cs="Segoe UI"/>
                </w:rPr>
                <w:t>http://localhost:11434</w:t>
              </w:r>
            </w:hyperlink>
          </w:p>
        </w:tc>
        <w:tc>
          <w:tcPr>
            <w:tcW w:w="0" w:type="auto"/>
            <w:vAlign w:val="center"/>
            <w:hideMark/>
          </w:tcPr>
          <w:p w14:paraId="103BB46B" w14:textId="77777777" w:rsidR="00D34810" w:rsidRDefault="00D34810">
            <w:pPr>
              <w:rPr>
                <w:rFonts w:ascii="Segoe UI" w:hAnsi="Segoe UI" w:cs="Segoe UI"/>
                <w:color w:val="404040"/>
              </w:rPr>
            </w:pPr>
            <w:r>
              <w:rPr>
                <w:rFonts w:ascii="Segoe UI" w:hAnsi="Segoe UI" w:cs="Segoe UI"/>
                <w:color w:val="404040"/>
              </w:rPr>
              <w:t>11434</w:t>
            </w:r>
          </w:p>
        </w:tc>
      </w:tr>
    </w:tbl>
    <w:p w14:paraId="56EEEB3C" w14:textId="77777777" w:rsidR="00D34810" w:rsidRDefault="00D34810" w:rsidP="00D34810">
      <w:pPr>
        <w:rPr>
          <w:rFonts w:ascii="Segoe UI" w:hAnsi="Segoe UI" w:cs="Segoe UI"/>
        </w:rPr>
      </w:pPr>
      <w:r>
        <w:pict w14:anchorId="62482960">
          <v:rect id="_x0000_i1028" style="width:0;height:.75pt" o:hralign="center" o:hrstd="t" o:hrnoshade="t" o:hr="t" fillcolor="#404040" stroked="f"/>
        </w:pict>
      </w:r>
    </w:p>
    <w:p w14:paraId="26C3507D" w14:textId="77777777" w:rsidR="00D34810" w:rsidRDefault="00D34810" w:rsidP="00D34810">
      <w:pPr>
        <w:pStyle w:val="Heading3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5. First-Time Setup Guide</w:t>
      </w:r>
    </w:p>
    <w:p w14:paraId="2DF39045" w14:textId="77777777" w:rsidR="00D34810" w:rsidRDefault="00D34810" w:rsidP="00D34810">
      <w:pPr>
        <w:pStyle w:val="NormalWeb"/>
        <w:numPr>
          <w:ilvl w:val="0"/>
          <w:numId w:val="25"/>
        </w:numPr>
        <w:spacing w:before="0" w:beforeAutospacing="0" w:after="6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Create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.env</w:t>
      </w:r>
      <w:r>
        <w:rPr>
          <w:rFonts w:ascii="Segoe UI" w:hAnsi="Segoe UI" w:cs="Segoe UI"/>
          <w:color w:val="404040"/>
        </w:rPr>
        <w:t> file with:</w:t>
      </w:r>
    </w:p>
    <w:p w14:paraId="73F27E21" w14:textId="77777777" w:rsidR="00D34810" w:rsidRDefault="00D34810" w:rsidP="00D34810">
      <w:pPr>
        <w:shd w:val="clear" w:color="auto" w:fill="50505A"/>
        <w:spacing w:beforeAutospacing="1" w:afterAutospacing="1"/>
        <w:ind w:left="720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env</w:t>
      </w:r>
    </w:p>
    <w:p w14:paraId="38DDBABD" w14:textId="77777777" w:rsidR="00D34810" w:rsidRDefault="00D34810" w:rsidP="00D34810">
      <w:pPr>
        <w:shd w:val="clear" w:color="auto" w:fill="50505A"/>
        <w:spacing w:beforeAutospacing="1" w:afterAutospacing="1"/>
        <w:ind w:left="720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Copy</w:t>
      </w:r>
    </w:p>
    <w:p w14:paraId="2D51BD27" w14:textId="77777777" w:rsidR="00D34810" w:rsidRDefault="00D34810" w:rsidP="00D34810">
      <w:pPr>
        <w:pStyle w:val="HTMLPreformatted"/>
        <w:shd w:val="clear" w:color="auto" w:fill="181D28"/>
        <w:wordWrap w:val="0"/>
        <w:ind w:left="72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>POSTGRES_USER=youruser</w:t>
      </w:r>
    </w:p>
    <w:p w14:paraId="33D24880" w14:textId="77777777" w:rsidR="00D34810" w:rsidRDefault="00D34810" w:rsidP="00D34810">
      <w:pPr>
        <w:pStyle w:val="HTMLPreformatted"/>
        <w:shd w:val="clear" w:color="auto" w:fill="181D28"/>
        <w:wordWrap w:val="0"/>
        <w:ind w:left="72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>POSTGRES_PASSWORD=yourpassword</w:t>
      </w:r>
    </w:p>
    <w:p w14:paraId="25342D58" w14:textId="77777777" w:rsidR="00D34810" w:rsidRDefault="00D34810" w:rsidP="00D34810">
      <w:pPr>
        <w:pStyle w:val="HTMLPreformatted"/>
        <w:shd w:val="clear" w:color="auto" w:fill="181D28"/>
        <w:wordWrap w:val="0"/>
        <w:ind w:left="720"/>
        <w:rPr>
          <w:rFonts w:ascii="var(--ds-font-family-code)" w:hAnsi="var(--ds-font-family-code)"/>
          <w:color w:val="FFFFFF"/>
        </w:rPr>
      </w:pPr>
      <w:r>
        <w:rPr>
          <w:rFonts w:ascii="var(--ds-font-family-code)" w:hAnsi="var(--ds-font-family-code)"/>
          <w:color w:val="FFFFFF"/>
        </w:rPr>
        <w:t>POSTGRES_DB=n8n</w:t>
      </w:r>
    </w:p>
    <w:p w14:paraId="5DBC5073" w14:textId="77777777" w:rsidR="00D34810" w:rsidRDefault="00D34810" w:rsidP="00D34810">
      <w:pPr>
        <w:pStyle w:val="NormalWeb"/>
        <w:numPr>
          <w:ilvl w:val="0"/>
          <w:numId w:val="25"/>
        </w:numPr>
        <w:spacing w:before="0" w:beforeAutospacing="0" w:after="6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Start services (CPU version):</w:t>
      </w:r>
    </w:p>
    <w:p w14:paraId="1C67308F" w14:textId="77777777" w:rsidR="00D34810" w:rsidRDefault="00D34810" w:rsidP="00D34810">
      <w:pPr>
        <w:shd w:val="clear" w:color="auto" w:fill="50505A"/>
        <w:spacing w:afterAutospacing="1"/>
        <w:ind w:left="720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bash</w:t>
      </w:r>
    </w:p>
    <w:p w14:paraId="3DBE9D30" w14:textId="77777777" w:rsidR="00D34810" w:rsidRDefault="00D34810" w:rsidP="00D34810">
      <w:pPr>
        <w:shd w:val="clear" w:color="auto" w:fill="50505A"/>
        <w:spacing w:afterAutospacing="1"/>
        <w:ind w:left="720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Copy</w:t>
      </w:r>
    </w:p>
    <w:p w14:paraId="54A11FF7" w14:textId="77777777" w:rsidR="00D34810" w:rsidRDefault="00D34810" w:rsidP="00D34810">
      <w:pPr>
        <w:pStyle w:val="HTMLPreformatted"/>
        <w:shd w:val="clear" w:color="auto" w:fill="181D28"/>
        <w:wordWrap w:val="0"/>
        <w:ind w:left="720"/>
        <w:rPr>
          <w:rFonts w:ascii="var(--ds-font-family-code)" w:hAnsi="var(--ds-font-family-code)"/>
          <w:color w:val="FFFFFF"/>
        </w:rPr>
      </w:pPr>
      <w:r>
        <w:rPr>
          <w:rStyle w:val="token"/>
          <w:rFonts w:ascii="var(--ds-font-family-code)" w:eastAsiaTheme="majorEastAsia" w:hAnsi="var(--ds-font-family-code)"/>
          <w:color w:val="88C0D0"/>
        </w:rPr>
        <w:t>docker</w:t>
      </w:r>
      <w:r>
        <w:rPr>
          <w:rFonts w:ascii="var(--ds-font-family-code)" w:hAnsi="var(--ds-font-family-code)"/>
          <w:color w:val="FFFFFF"/>
        </w:rPr>
        <w:t xml:space="preserve"> compose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-profile</w:t>
      </w:r>
      <w:r>
        <w:rPr>
          <w:rFonts w:ascii="var(--ds-font-family-code)" w:hAnsi="var(--ds-font-family-code)"/>
          <w:color w:val="FFFFFF"/>
        </w:rPr>
        <w:t xml:space="preserve"> cpu up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d</w:t>
      </w:r>
    </w:p>
    <w:p w14:paraId="4454254A" w14:textId="77777777" w:rsidR="00D34810" w:rsidRDefault="00D34810" w:rsidP="00D34810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Wait 10-15 minutes for initial model downloads</w:t>
      </w:r>
    </w:p>
    <w:p w14:paraId="6B276A90" w14:textId="77777777" w:rsidR="00D34810" w:rsidRDefault="00D34810" w:rsidP="00D34810">
      <w:pPr>
        <w:pStyle w:val="NormalWeb"/>
        <w:numPr>
          <w:ilvl w:val="0"/>
          <w:numId w:val="25"/>
        </w:numPr>
        <w:spacing w:before="0" w:beforeAutospacing="0" w:after="60" w:afterAutospacing="0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color w:val="404040"/>
        </w:rPr>
        <w:t>Verify services:</w:t>
      </w:r>
    </w:p>
    <w:p w14:paraId="622FF89E" w14:textId="77777777" w:rsidR="00D34810" w:rsidRDefault="00D34810" w:rsidP="00D34810">
      <w:pPr>
        <w:shd w:val="clear" w:color="auto" w:fill="50505A"/>
        <w:spacing w:afterAutospacing="1"/>
        <w:ind w:left="720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bash</w:t>
      </w:r>
    </w:p>
    <w:p w14:paraId="6561AB39" w14:textId="77777777" w:rsidR="00D34810" w:rsidRDefault="00D34810" w:rsidP="00D34810">
      <w:pPr>
        <w:shd w:val="clear" w:color="auto" w:fill="50505A"/>
        <w:spacing w:afterAutospacing="1"/>
        <w:ind w:left="720"/>
        <w:rPr>
          <w:rFonts w:ascii="Segoe UI" w:hAnsi="Segoe UI" w:cs="Segoe UI"/>
          <w:color w:val="FFFFFF"/>
        </w:rPr>
      </w:pPr>
      <w:r>
        <w:rPr>
          <w:rFonts w:ascii="Segoe UI" w:hAnsi="Segoe UI" w:cs="Segoe UI"/>
          <w:color w:val="FFFFFF"/>
        </w:rPr>
        <w:t>Copy</w:t>
      </w:r>
    </w:p>
    <w:p w14:paraId="6EF2A423" w14:textId="77777777" w:rsidR="00D34810" w:rsidRDefault="00D34810" w:rsidP="00D34810">
      <w:pPr>
        <w:pStyle w:val="HTMLPreformatted"/>
        <w:shd w:val="clear" w:color="auto" w:fill="181D28"/>
        <w:wordWrap w:val="0"/>
        <w:ind w:left="720"/>
        <w:rPr>
          <w:rFonts w:ascii="var(--ds-font-family-code)" w:hAnsi="var(--ds-font-family-code)"/>
          <w:color w:val="FFFFFF"/>
        </w:rPr>
      </w:pPr>
      <w:r>
        <w:rPr>
          <w:rStyle w:val="token"/>
          <w:rFonts w:ascii="var(--ds-font-family-code)" w:eastAsiaTheme="majorEastAsia" w:hAnsi="var(--ds-font-family-code)"/>
          <w:color w:val="88C0D0"/>
        </w:rPr>
        <w:t>docker</w:t>
      </w:r>
      <w:r>
        <w:rPr>
          <w:rFonts w:ascii="var(--ds-font-family-code)" w:hAnsi="var(--ds-font-family-code)"/>
          <w:color w:val="FFFFFF"/>
        </w:rPr>
        <w:t xml:space="preserve"> </w:t>
      </w:r>
      <w:r>
        <w:rPr>
          <w:rStyle w:val="token"/>
          <w:rFonts w:ascii="var(--ds-font-family-code)" w:eastAsiaTheme="majorEastAsia" w:hAnsi="var(--ds-font-family-code)"/>
          <w:color w:val="88C0D0"/>
        </w:rPr>
        <w:t>ps</w:t>
      </w:r>
      <w:r>
        <w:rPr>
          <w:rFonts w:ascii="var(--ds-font-family-code)" w:hAnsi="var(--ds-font-family-code)"/>
          <w:color w:val="FFFFFF"/>
        </w:rPr>
        <w:t xml:space="preserve"> </w:t>
      </w:r>
      <w:r>
        <w:rPr>
          <w:rStyle w:val="token"/>
          <w:rFonts w:ascii="var(--ds-font-family-code)" w:eastAsiaTheme="majorEastAsia" w:hAnsi="var(--ds-font-family-code)"/>
          <w:color w:val="81A1C1"/>
        </w:rPr>
        <w:t>-a</w:t>
      </w:r>
      <w:r>
        <w:rPr>
          <w:rFonts w:ascii="var(--ds-font-family-code)" w:hAnsi="var(--ds-font-family-code)"/>
          <w:color w:val="FFFFFF"/>
        </w:rPr>
        <w:t xml:space="preserve"> </w:t>
      </w:r>
      <w:r>
        <w:rPr>
          <w:rStyle w:val="token"/>
          <w:rFonts w:ascii="var(--ds-font-family-code)" w:eastAsiaTheme="majorEastAsia" w:hAnsi="var(--ds-font-family-code)"/>
          <w:color w:val="636F88"/>
        </w:rPr>
        <w:t># Check all containers are running</w:t>
      </w:r>
    </w:p>
    <w:p w14:paraId="6D8FCB46" w14:textId="77777777" w:rsidR="00D34810" w:rsidRDefault="00D34810" w:rsidP="00D34810">
      <w:pPr>
        <w:rPr>
          <w:rFonts w:ascii="Segoe UI" w:hAnsi="Segoe UI" w:cs="Segoe UI"/>
        </w:rPr>
      </w:pPr>
      <w:r>
        <w:pict w14:anchorId="05683713">
          <v:rect id="_x0000_i1029" style="width:0;height:.75pt" o:hralign="center" o:hrstd="t" o:hrnoshade="t" o:hr="t" fillcolor="#404040" stroked="f"/>
        </w:pict>
      </w:r>
    </w:p>
    <w:p w14:paraId="4076204F" w14:textId="77777777" w:rsidR="00D34810" w:rsidRDefault="00D34810" w:rsidP="00D34810">
      <w:pPr>
        <w:pStyle w:val="Heading3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b w:val="0"/>
          <w:bCs w:val="0"/>
          <w:color w:val="404040"/>
        </w:rPr>
        <w:t>6. Key Considerations</w:t>
      </w:r>
    </w:p>
    <w:p w14:paraId="0EC2557D" w14:textId="77777777" w:rsidR="00D34810" w:rsidRDefault="00D34810" w:rsidP="00D34810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Storage</w:t>
      </w:r>
      <w:r>
        <w:rPr>
          <w:rFonts w:ascii="Segoe UI" w:hAnsi="Segoe UI" w:cs="Segoe UI"/>
          <w:color w:val="404040"/>
        </w:rPr>
        <w:t>: All services use Docker volumes (check with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docker volume ls</w:t>
      </w:r>
      <w:r>
        <w:rPr>
          <w:rFonts w:ascii="Segoe UI" w:hAnsi="Segoe UI" w:cs="Segoe UI"/>
          <w:color w:val="404040"/>
        </w:rPr>
        <w:t>)</w:t>
      </w:r>
    </w:p>
    <w:p w14:paraId="50564745" w14:textId="77777777" w:rsidR="00D34810" w:rsidRDefault="00D34810" w:rsidP="00D34810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lastRenderedPageBreak/>
        <w:t>Models</w:t>
      </w:r>
      <w:r>
        <w:rPr>
          <w:rFonts w:ascii="Segoe UI" w:hAnsi="Segoe UI" w:cs="Segoe UI"/>
          <w:color w:val="404040"/>
        </w:rPr>
        <w:t>: Initial pull of Llama3 models may require 10-20GB disk space</w:t>
      </w:r>
    </w:p>
    <w:p w14:paraId="18F8F803" w14:textId="77777777" w:rsidR="00D34810" w:rsidRDefault="00D34810" w:rsidP="00D34810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Hardware</w:t>
      </w:r>
      <w:r>
        <w:rPr>
          <w:rFonts w:ascii="Segoe UI" w:hAnsi="Segoe UI" w:cs="Segoe UI"/>
          <w:color w:val="404040"/>
        </w:rPr>
        <w:t>: Use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--profile gpu-nvidia</w:t>
      </w:r>
      <w:r>
        <w:rPr>
          <w:rFonts w:ascii="Segoe UI" w:hAnsi="Segoe UI" w:cs="Segoe UI"/>
          <w:color w:val="404040"/>
        </w:rPr>
        <w:t> if you have compatible GPU</w:t>
      </w:r>
    </w:p>
    <w:p w14:paraId="224F4BAE" w14:textId="77777777" w:rsidR="00D34810" w:rsidRDefault="00D34810" w:rsidP="00D34810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="Segoe UI" w:hAnsi="Segoe UI" w:cs="Segoe UI"/>
          <w:color w:val="404040"/>
        </w:rPr>
      </w:pPr>
      <w:r>
        <w:rPr>
          <w:rStyle w:val="Strong"/>
          <w:rFonts w:ascii="Segoe UI" w:eastAsiaTheme="majorEastAsia" w:hAnsi="Segoe UI" w:cs="Segoe UI"/>
          <w:color w:val="404040"/>
        </w:rPr>
        <w:t>Security</w:t>
      </w:r>
      <w:r>
        <w:rPr>
          <w:rFonts w:ascii="Segoe UI" w:hAnsi="Segoe UI" w:cs="Segoe UI"/>
          <w:color w:val="404040"/>
        </w:rPr>
        <w:t>: Set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N8N_ENCRYPTION_KEY</w:t>
      </w:r>
      <w:r>
        <w:rPr>
          <w:rFonts w:ascii="Segoe UI" w:hAnsi="Segoe UI" w:cs="Segoe UI"/>
          <w:color w:val="404040"/>
        </w:rPr>
        <w:t> and </w:t>
      </w:r>
      <w:r>
        <w:rPr>
          <w:rStyle w:val="HTMLCode"/>
          <w:rFonts w:ascii="var(--ds-font-family-code)" w:eastAsiaTheme="majorEastAsia" w:hAnsi="var(--ds-font-family-code)"/>
          <w:color w:val="404040"/>
          <w:sz w:val="21"/>
          <w:szCs w:val="21"/>
        </w:rPr>
        <w:t>N8N_USER_MANAGEMENT_JWT_SECRET</w:t>
      </w:r>
      <w:r>
        <w:rPr>
          <w:rFonts w:ascii="Segoe UI" w:hAnsi="Segoe UI" w:cs="Segoe UI"/>
          <w:color w:val="404040"/>
        </w:rPr>
        <w:t> in production</w:t>
      </w:r>
    </w:p>
    <w:p w14:paraId="2ED3F9A2" w14:textId="77777777" w:rsidR="00D34810" w:rsidRPr="007F555B" w:rsidRDefault="00D34810" w:rsidP="00D34810"/>
    <w:sectPr w:rsidR="00D34810" w:rsidRPr="007F5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ar(--ds-font-family-code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D1DE6"/>
    <w:multiLevelType w:val="multilevel"/>
    <w:tmpl w:val="81B2F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469"/>
    <w:multiLevelType w:val="multilevel"/>
    <w:tmpl w:val="11A66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30D8D"/>
    <w:multiLevelType w:val="multilevel"/>
    <w:tmpl w:val="FF3408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300C68"/>
    <w:multiLevelType w:val="multilevel"/>
    <w:tmpl w:val="2C0AD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2221E3"/>
    <w:multiLevelType w:val="multilevel"/>
    <w:tmpl w:val="69EC2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4B370B"/>
    <w:multiLevelType w:val="multilevel"/>
    <w:tmpl w:val="DA406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632161"/>
    <w:multiLevelType w:val="multilevel"/>
    <w:tmpl w:val="8768211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6215ED"/>
    <w:multiLevelType w:val="multilevel"/>
    <w:tmpl w:val="97B216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B4746"/>
    <w:multiLevelType w:val="multilevel"/>
    <w:tmpl w:val="2090A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F0619B"/>
    <w:multiLevelType w:val="multilevel"/>
    <w:tmpl w:val="9D52E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4B63FB"/>
    <w:multiLevelType w:val="multilevel"/>
    <w:tmpl w:val="9E500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AA1209"/>
    <w:multiLevelType w:val="multilevel"/>
    <w:tmpl w:val="40429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0D40C6"/>
    <w:multiLevelType w:val="multilevel"/>
    <w:tmpl w:val="3F9A7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9C303F"/>
    <w:multiLevelType w:val="multilevel"/>
    <w:tmpl w:val="423C8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E64CB"/>
    <w:multiLevelType w:val="multilevel"/>
    <w:tmpl w:val="0BF27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8A062D"/>
    <w:multiLevelType w:val="multilevel"/>
    <w:tmpl w:val="4058C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033908"/>
    <w:multiLevelType w:val="multilevel"/>
    <w:tmpl w:val="3494A1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C6815FF"/>
    <w:multiLevelType w:val="multilevel"/>
    <w:tmpl w:val="24CCE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5F1E10"/>
    <w:multiLevelType w:val="multilevel"/>
    <w:tmpl w:val="EE469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5B3B6F"/>
    <w:multiLevelType w:val="hybridMultilevel"/>
    <w:tmpl w:val="109235FA"/>
    <w:lvl w:ilvl="0" w:tplc="BDCCD29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864648"/>
    <w:multiLevelType w:val="multilevel"/>
    <w:tmpl w:val="D5965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5F2ADC"/>
    <w:multiLevelType w:val="multilevel"/>
    <w:tmpl w:val="D3F61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D26494"/>
    <w:multiLevelType w:val="multilevel"/>
    <w:tmpl w:val="786EA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074F6D"/>
    <w:multiLevelType w:val="multilevel"/>
    <w:tmpl w:val="94143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9807BCB"/>
    <w:multiLevelType w:val="multilevel"/>
    <w:tmpl w:val="E4CAD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6405B2"/>
    <w:multiLevelType w:val="multilevel"/>
    <w:tmpl w:val="790671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0101298">
    <w:abstractNumId w:val="8"/>
  </w:num>
  <w:num w:numId="2" w16cid:durableId="1556693907">
    <w:abstractNumId w:val="3"/>
  </w:num>
  <w:num w:numId="3" w16cid:durableId="163590898">
    <w:abstractNumId w:val="14"/>
  </w:num>
  <w:num w:numId="4" w16cid:durableId="85813108">
    <w:abstractNumId w:val="16"/>
  </w:num>
  <w:num w:numId="5" w16cid:durableId="1741712634">
    <w:abstractNumId w:val="6"/>
  </w:num>
  <w:num w:numId="6" w16cid:durableId="300111243">
    <w:abstractNumId w:val="9"/>
  </w:num>
  <w:num w:numId="7" w16cid:durableId="1046101440">
    <w:abstractNumId w:val="21"/>
  </w:num>
  <w:num w:numId="8" w16cid:durableId="1276673914">
    <w:abstractNumId w:val="25"/>
  </w:num>
  <w:num w:numId="9" w16cid:durableId="702942511">
    <w:abstractNumId w:val="17"/>
  </w:num>
  <w:num w:numId="10" w16cid:durableId="784691445">
    <w:abstractNumId w:val="15"/>
  </w:num>
  <w:num w:numId="11" w16cid:durableId="439179228">
    <w:abstractNumId w:val="7"/>
  </w:num>
  <w:num w:numId="12" w16cid:durableId="105387600">
    <w:abstractNumId w:val="2"/>
  </w:num>
  <w:num w:numId="13" w16cid:durableId="320274967">
    <w:abstractNumId w:val="19"/>
  </w:num>
  <w:num w:numId="14" w16cid:durableId="882329547">
    <w:abstractNumId w:val="18"/>
  </w:num>
  <w:num w:numId="15" w16cid:durableId="348801127">
    <w:abstractNumId w:val="5"/>
  </w:num>
  <w:num w:numId="16" w16cid:durableId="2018116032">
    <w:abstractNumId w:val="13"/>
  </w:num>
  <w:num w:numId="17" w16cid:durableId="875970153">
    <w:abstractNumId w:val="12"/>
  </w:num>
  <w:num w:numId="18" w16cid:durableId="590746101">
    <w:abstractNumId w:val="4"/>
  </w:num>
  <w:num w:numId="19" w16cid:durableId="1429808469">
    <w:abstractNumId w:val="1"/>
  </w:num>
  <w:num w:numId="20" w16cid:durableId="171919711">
    <w:abstractNumId w:val="20"/>
  </w:num>
  <w:num w:numId="21" w16cid:durableId="1807425710">
    <w:abstractNumId w:val="11"/>
  </w:num>
  <w:num w:numId="22" w16cid:durableId="1762606871">
    <w:abstractNumId w:val="22"/>
  </w:num>
  <w:num w:numId="23" w16cid:durableId="586232980">
    <w:abstractNumId w:val="24"/>
  </w:num>
  <w:num w:numId="24" w16cid:durableId="1305040537">
    <w:abstractNumId w:val="0"/>
  </w:num>
  <w:num w:numId="25" w16cid:durableId="467481510">
    <w:abstractNumId w:val="23"/>
  </w:num>
  <w:num w:numId="26" w16cid:durableId="14985761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NDEzMze2tDQ1NTJQ0lEKTi0uzszPAykwrgUA0ZqPmiwAAAA="/>
  </w:docVars>
  <w:rsids>
    <w:rsidRoot w:val="007F555B"/>
    <w:rsid w:val="000907D8"/>
    <w:rsid w:val="00282E87"/>
    <w:rsid w:val="002A0C09"/>
    <w:rsid w:val="007F555B"/>
    <w:rsid w:val="00D34810"/>
    <w:rsid w:val="00DC6F10"/>
    <w:rsid w:val="00F3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793F0"/>
  <w15:chartTrackingRefBased/>
  <w15:docId w15:val="{FE1B0B32-FB25-4D2D-9299-44909E970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5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55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55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55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55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55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55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55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55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55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55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F55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F55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55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55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55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55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55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F55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55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55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55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F55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55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F55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F55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55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55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F555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F5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7F555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5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55B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token">
    <w:name w:val="token"/>
    <w:basedOn w:val="DefaultParagraphFont"/>
    <w:rsid w:val="007F555B"/>
  </w:style>
  <w:style w:type="character" w:styleId="HTMLCode">
    <w:name w:val="HTML Code"/>
    <w:basedOn w:val="DefaultParagraphFont"/>
    <w:uiPriority w:val="99"/>
    <w:semiHidden/>
    <w:unhideWhenUsed/>
    <w:rsid w:val="007F555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907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65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7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3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86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63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391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2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8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7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96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9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60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045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230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31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982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262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15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371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2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204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4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10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453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49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13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7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52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43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819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59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2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2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7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4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44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84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292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20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24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0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38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024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29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11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52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2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35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50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97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12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72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42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233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2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47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537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198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61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67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14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33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507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09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37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57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805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825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189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2691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9706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140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787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224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945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6703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973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2733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01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433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2744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1446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068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540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472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747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3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7848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50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6307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11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75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515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930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616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242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187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97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3113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274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45127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73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89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07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70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7523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452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697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4094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341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7482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3988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22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274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650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8958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7943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3482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7310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558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943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7309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639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3799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056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424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129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0912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4802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2454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106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47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02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774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3844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9984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55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203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84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793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9121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9420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2644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814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498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220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6609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44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565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24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754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364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3659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556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039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413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422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56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0099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9750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5678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300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onsole.hetzner.cloud/" TargetMode="External"/><Relationship Id="rId10" Type="http://schemas.openxmlformats.org/officeDocument/2006/relationships/hyperlink" Target="http://localhost:1143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6333/dashboa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1</Pages>
  <Words>1528</Words>
  <Characters>8712</Characters>
  <Application>Microsoft Office Word</Application>
  <DocSecurity>0</DocSecurity>
  <Lines>72</Lines>
  <Paragraphs>20</Paragraphs>
  <ScaleCrop>false</ScaleCrop>
  <Company/>
  <LinksUpToDate>false</LinksUpToDate>
  <CharactersWithSpaces>10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k Namiranian</dc:creator>
  <cp:keywords/>
  <dc:description/>
  <cp:lastModifiedBy>Babak Namiranian</cp:lastModifiedBy>
  <cp:revision>3</cp:revision>
  <dcterms:created xsi:type="dcterms:W3CDTF">2025-02-15T17:37:00Z</dcterms:created>
  <dcterms:modified xsi:type="dcterms:W3CDTF">2025-02-15T21:27:00Z</dcterms:modified>
</cp:coreProperties>
</file>